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CE2EAB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CE2EAB">
        <w:t xml:space="preserve">The application </w:t>
      </w:r>
      <w:r w:rsidRPr="00CE2EAB">
        <w:rPr>
          <w:b/>
          <w:bCs/>
        </w:rPr>
        <w:t>must start</w:t>
      </w:r>
      <w:r w:rsidRPr="00CE2EAB">
        <w:t xml:space="preserve"> from the file </w:t>
      </w:r>
      <w:r w:rsidRPr="00CE2EAB">
        <w:rPr>
          <w:b/>
          <w:bCs/>
          <w:i/>
          <w:iCs/>
        </w:rPr>
        <w:t>index.js</w:t>
      </w:r>
      <w:r w:rsidRPr="00CE2EAB">
        <w:rPr>
          <w:b/>
          <w:bCs/>
        </w:rPr>
        <w:t xml:space="preserve"> </w:t>
      </w:r>
      <w:r w:rsidRPr="00CE2EAB">
        <w:t xml:space="preserve">on port </w:t>
      </w:r>
      <w:r w:rsidRPr="00CE2EAB">
        <w:rPr>
          <w:b/>
          <w:bCs/>
        </w:rPr>
        <w:t>3000</w:t>
      </w:r>
      <w:r w:rsidRPr="00CE2EAB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C92778" w:rsidRDefault="00A55687" w:rsidP="00A5568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066E127" w14:textId="77777777" w:rsidR="00A55687" w:rsidRDefault="00A55687" w:rsidP="00A55687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>
        <w:rPr>
          <w:rStyle w:val="CodeChar"/>
          <w:rFonts w:asciiTheme="minorHAnsi" w:hAnsiTheme="minorHAnsi" w:cstheme="minorHAnsi"/>
        </w:rPr>
        <w:t>g</w:t>
      </w:r>
      <w:r w:rsidRPr="00A94C93">
        <w:rPr>
          <w:rStyle w:val="CodeChar"/>
          <w:rFonts w:asciiTheme="minorHAnsi" w:hAnsiTheme="minorHAnsi" w:cstheme="minorHAnsi"/>
        </w:rPr>
        <w:t>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>in users</w:t>
      </w:r>
      <w:r>
        <w:rPr>
          <w:rFonts w:cstheme="minorHAnsi"/>
        </w:rPr>
        <w:t>)</w:t>
      </w:r>
      <w:r w:rsidRPr="00A94C93">
        <w:rPr>
          <w:rFonts w:cstheme="minorHAnsi"/>
        </w:rPr>
        <w:t xml:space="preserve"> with the functionality to </w:t>
      </w:r>
      <w:r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,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All Games Code </w:t>
      </w:r>
      <w:r w:rsidRPr="00A94C93">
        <w:rPr>
          <w:rFonts w:cstheme="minorHAnsi"/>
        </w:rPr>
        <w:t>pag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371F83" w:rsidRDefault="00A55687" w:rsidP="00A55687">
      <w:pPr>
        <w:spacing w:after="0"/>
        <w:rPr>
          <w:rFonts w:cstheme="minorHAnsi"/>
          <w:color w:val="92D050"/>
        </w:rPr>
      </w:pPr>
      <w:r w:rsidRPr="00371F83">
        <w:rPr>
          <w:rFonts w:cstheme="minorHAnsi"/>
          <w:b/>
          <w:bCs/>
          <w:color w:val="92D050"/>
        </w:rPr>
        <w:t>User</w:t>
      </w:r>
      <w:r w:rsidRPr="00371F8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371F83" w:rsidRDefault="00A55687" w:rsidP="00A55687">
      <w:pPr>
        <w:rPr>
          <w:rFonts w:cstheme="minorHAnsi"/>
          <w:color w:val="92D050"/>
        </w:rPr>
      </w:pPr>
      <w:r w:rsidRPr="00371F8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371F83" w:rsidRDefault="00A55687" w:rsidP="00A55687">
      <w:pPr>
        <w:rPr>
          <w:rFonts w:cstheme="minorHAnsi"/>
          <w:color w:val="92D050"/>
        </w:rPr>
      </w:pPr>
      <w:r w:rsidRPr="00371F83">
        <w:rPr>
          <w:rFonts w:cstheme="minorHAnsi"/>
          <w:color w:val="92D050"/>
        </w:rPr>
        <w:t xml:space="preserve">The </w:t>
      </w:r>
      <w:r w:rsidRPr="00371F83">
        <w:rPr>
          <w:rFonts w:cstheme="minorHAnsi"/>
          <w:b/>
          <w:color w:val="92D050"/>
        </w:rPr>
        <w:t>application</w:t>
      </w:r>
      <w:r w:rsidRPr="00371F83">
        <w:rPr>
          <w:rFonts w:cstheme="minorHAnsi"/>
          <w:color w:val="92D050"/>
        </w:rPr>
        <w:t xml:space="preserve"> should provide </w:t>
      </w:r>
      <w:r w:rsidRPr="00371F83">
        <w:rPr>
          <w:rFonts w:cstheme="minorHAnsi"/>
          <w:b/>
          <w:color w:val="92D050"/>
        </w:rPr>
        <w:t>users</w:t>
      </w:r>
      <w:r w:rsidRPr="00371F8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371F8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371F8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371F83">
        <w:rPr>
          <w:rFonts w:cstheme="minorHAnsi"/>
          <w:b/>
          <w:bCs/>
          <w:color w:val="92D050"/>
        </w:rPr>
        <w:lastRenderedPageBreak/>
        <w:t>create</w:t>
      </w:r>
      <w:r w:rsidRPr="00371F83">
        <w:rPr>
          <w:rFonts w:cstheme="minorHAnsi"/>
          <w:b/>
          <w:bCs/>
          <w:color w:val="92D050"/>
          <w:lang w:val="bg-BG"/>
        </w:rPr>
        <w:t xml:space="preserve"> а</w:t>
      </w:r>
      <w:r w:rsidRPr="00371F83">
        <w:rPr>
          <w:rFonts w:cstheme="minorHAnsi"/>
          <w:b/>
          <w:bCs/>
          <w:color w:val="92D050"/>
        </w:rPr>
        <w:t xml:space="preserve"> new</w:t>
      </w:r>
      <w:r w:rsidRPr="00371F83">
        <w:rPr>
          <w:rFonts w:cstheme="minorHAnsi"/>
          <w:b/>
          <w:bCs/>
          <w:color w:val="92D050"/>
          <w:lang w:val="bg-BG"/>
        </w:rPr>
        <w:t xml:space="preserve"> </w:t>
      </w:r>
      <w:r w:rsidRPr="00371F8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371F83">
        <w:rPr>
          <w:rFonts w:cstheme="minorHAnsi"/>
          <w:b/>
          <w:bCs/>
          <w:color w:val="92D050"/>
        </w:rPr>
        <w:t xml:space="preserve">access the </w:t>
      </w:r>
      <w:r w:rsidRPr="00371F8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371F83">
        <w:rPr>
          <w:rStyle w:val="jlqj4b"/>
          <w:b/>
          <w:color w:val="92D050"/>
          <w:lang w:val="en"/>
        </w:rPr>
        <w:t>buy games</w:t>
      </w:r>
      <w:r w:rsidRPr="00371F83">
        <w:rPr>
          <w:rFonts w:cstheme="minorHAnsi"/>
          <w:b/>
          <w:bCs/>
          <w:color w:val="92D050"/>
        </w:rPr>
        <w:t xml:space="preserve"> (</w:t>
      </w:r>
      <w:r w:rsidRPr="00371F83">
        <w:rPr>
          <w:rStyle w:val="jlqj4b"/>
          <w:color w:val="92D050"/>
          <w:lang w:val="en"/>
        </w:rPr>
        <w:t xml:space="preserve">if the </w:t>
      </w:r>
      <w:r w:rsidRPr="00371F83">
        <w:rPr>
          <w:rStyle w:val="jlqj4b"/>
          <w:b/>
          <w:color w:val="92D050"/>
          <w:lang w:val="en"/>
        </w:rPr>
        <w:t xml:space="preserve">current user </w:t>
      </w:r>
      <w:r w:rsidRPr="00371F83">
        <w:rPr>
          <w:rStyle w:val="jlqj4b"/>
          <w:color w:val="92D050"/>
          <w:lang w:val="en"/>
        </w:rPr>
        <w:t xml:space="preserve">is </w:t>
      </w:r>
      <w:r w:rsidRPr="00371F83">
        <w:rPr>
          <w:rStyle w:val="jlqj4b"/>
          <w:b/>
          <w:color w:val="92D050"/>
          <w:lang w:val="en"/>
        </w:rPr>
        <w:t xml:space="preserve">not </w:t>
      </w:r>
      <w:r w:rsidRPr="00371F83">
        <w:rPr>
          <w:rStyle w:val="jlqj4b"/>
          <w:color w:val="92D050"/>
          <w:lang w:val="en"/>
        </w:rPr>
        <w:t xml:space="preserve">the </w:t>
      </w:r>
      <w:r w:rsidRPr="00371F83">
        <w:rPr>
          <w:rStyle w:val="jlqj4b"/>
          <w:b/>
          <w:color w:val="92D050"/>
          <w:lang w:val="en"/>
        </w:rPr>
        <w:t xml:space="preserve">owner of the </w:t>
      </w:r>
      <w:r w:rsidRPr="00371F83">
        <w:rPr>
          <w:rStyle w:val="jlqj4b"/>
          <w:b/>
          <w:bCs/>
          <w:color w:val="92D050"/>
          <w:lang w:val="en"/>
        </w:rPr>
        <w:t>offer</w:t>
      </w:r>
      <w:r w:rsidRPr="00371F83">
        <w:rPr>
          <w:rFonts w:cstheme="minorHAnsi"/>
          <w:b/>
          <w:bCs/>
          <w:color w:val="92D050"/>
        </w:rPr>
        <w:t>);</w:t>
      </w:r>
    </w:p>
    <w:p w14:paraId="0B6E45B5" w14:textId="77777777" w:rsidR="00A55687" w:rsidRPr="00371F83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371F83">
        <w:rPr>
          <w:rFonts w:cstheme="minorHAnsi"/>
          <w:b/>
          <w:bCs/>
          <w:color w:val="92D050"/>
        </w:rPr>
        <w:t>delete or edit the offer depending on the user's authentication (only for the owner of the current game offer)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B10A9C" w:rsidRDefault="00A55687" w:rsidP="00A55687">
      <w:pPr>
        <w:rPr>
          <w:color w:val="92D050"/>
          <w:lang w:val="bg-BG"/>
        </w:rPr>
      </w:pPr>
      <w:r w:rsidRPr="00B10A9C">
        <w:rPr>
          <w:color w:val="92D050"/>
        </w:rPr>
        <w:t xml:space="preserve">The </w:t>
      </w:r>
      <w:r w:rsidRPr="00B10A9C">
        <w:rPr>
          <w:b/>
          <w:color w:val="92D050"/>
        </w:rPr>
        <w:t>database</w:t>
      </w:r>
      <w:r w:rsidRPr="00B10A9C">
        <w:rPr>
          <w:color w:val="92D050"/>
        </w:rPr>
        <w:t xml:space="preserve"> of the </w:t>
      </w:r>
      <w:r w:rsidRPr="00B10A9C">
        <w:rPr>
          <w:b/>
          <w:color w:val="92D050"/>
        </w:rPr>
        <w:t>Gaming Team</w:t>
      </w:r>
      <w:r w:rsidRPr="00B10A9C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B10A9C">
        <w:rPr>
          <w:color w:val="92D050"/>
        </w:rPr>
        <w:t xml:space="preserve">application needs to support </w:t>
      </w:r>
      <w:r w:rsidRPr="00B10A9C">
        <w:rPr>
          <w:rFonts w:cstheme="minorHAnsi"/>
          <w:b/>
          <w:color w:val="92D050"/>
        </w:rPr>
        <w:t>two entities</w:t>
      </w:r>
      <w:r w:rsidRPr="00B10A9C">
        <w:rPr>
          <w:color w:val="92D050"/>
          <w:lang w:val="bg-BG"/>
        </w:rPr>
        <w:t>:</w:t>
      </w:r>
    </w:p>
    <w:p w14:paraId="32997B97" w14:textId="77777777" w:rsidR="00A55687" w:rsidRPr="00B10A9C" w:rsidRDefault="00A55687" w:rsidP="00A55687">
      <w:pPr>
        <w:pStyle w:val="Heading3"/>
        <w:spacing w:line="240" w:lineRule="auto"/>
        <w:rPr>
          <w:color w:val="92D050"/>
          <w:lang w:val="bg-BG"/>
        </w:rPr>
      </w:pPr>
      <w:r w:rsidRPr="00B10A9C">
        <w:rPr>
          <w:color w:val="92D050"/>
        </w:rPr>
        <w:t>User</w:t>
      </w:r>
    </w:p>
    <w:p w14:paraId="45271277" w14:textId="77777777" w:rsidR="00A55687" w:rsidRPr="00B10A9C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10A9C">
        <w:rPr>
          <w:rStyle w:val="CodeChar"/>
          <w:rFonts w:asciiTheme="minorHAnsi" w:hAnsiTheme="minorHAnsi" w:cstheme="minorHAnsi"/>
          <w:color w:val="92D050"/>
        </w:rPr>
        <w:t>username</w:t>
      </w:r>
      <w:r w:rsidRPr="00B10A9C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B10A9C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B10A9C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B10A9C">
        <w:rPr>
          <w:rStyle w:val="CodeChar"/>
          <w:rFonts w:asciiTheme="minorHAnsi" w:hAnsiTheme="minorHAnsi" w:cstheme="minorHAnsi"/>
          <w:color w:val="92D050"/>
        </w:rPr>
        <w:t>email</w:t>
      </w:r>
      <w:r w:rsidRPr="00B10A9C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B10A9C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B10A9C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B10A9C">
        <w:rPr>
          <w:rStyle w:val="CodeChar"/>
          <w:rFonts w:asciiTheme="minorHAnsi" w:hAnsiTheme="minorHAnsi" w:cstheme="minorHAnsi"/>
          <w:color w:val="92D050"/>
        </w:rPr>
        <w:t>password</w:t>
      </w:r>
      <w:r w:rsidRPr="00B10A9C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B10A9C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B10A9C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noProof/>
          <w:color w:val="92D050"/>
        </w:rPr>
        <w:t xml:space="preserve">boughtBy: a collection (array) of users </w:t>
      </w:r>
      <w:r w:rsidRPr="00B10A9C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B10A9C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B10A9C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B10A9C" w:rsidRDefault="00A55687" w:rsidP="00A55687">
      <w:pPr>
        <w:ind w:left="360"/>
        <w:rPr>
          <w:rStyle w:val="jlqj4b"/>
          <w:color w:val="92D050"/>
        </w:rPr>
      </w:pPr>
      <w:r w:rsidRPr="00B10A9C">
        <w:rPr>
          <w:rStyle w:val="jlqj4b"/>
          <w:b/>
          <w:color w:val="92D050"/>
          <w:lang w:val="en"/>
        </w:rPr>
        <w:t>Note:</w:t>
      </w:r>
      <w:r w:rsidRPr="00B10A9C">
        <w:rPr>
          <w:rStyle w:val="jlqj4b"/>
          <w:color w:val="92D050"/>
          <w:lang w:val="en"/>
        </w:rPr>
        <w:t xml:space="preserve"> </w:t>
      </w:r>
      <w:r w:rsidRPr="00B10A9C">
        <w:rPr>
          <w:rStyle w:val="jlqj4b"/>
          <w:color w:val="92D050"/>
          <w:lang w:val="bg-BG"/>
        </w:rPr>
        <w:t xml:space="preserve"> </w:t>
      </w:r>
      <w:r w:rsidRPr="00B10A9C">
        <w:rPr>
          <w:rStyle w:val="jlqj4b"/>
          <w:color w:val="92D050"/>
          <w:lang w:val="en"/>
        </w:rPr>
        <w:t xml:space="preserve">When a user </w:t>
      </w:r>
      <w:r w:rsidRPr="00B10A9C">
        <w:rPr>
          <w:rStyle w:val="jlqj4b"/>
          <w:b/>
          <w:color w:val="92D050"/>
          <w:lang w:val="en"/>
        </w:rPr>
        <w:t>buys a game</w:t>
      </w:r>
      <w:r w:rsidRPr="00B10A9C">
        <w:rPr>
          <w:rStyle w:val="jlqj4b"/>
          <w:color w:val="92D050"/>
          <w:lang w:val="en"/>
        </w:rPr>
        <w:t xml:space="preserve">, </w:t>
      </w:r>
      <w:r w:rsidRPr="00B10A9C">
        <w:rPr>
          <w:rStyle w:val="jlqj4b"/>
          <w:color w:val="92D050"/>
        </w:rPr>
        <w:t>their</w:t>
      </w:r>
      <w:r w:rsidRPr="00B10A9C">
        <w:rPr>
          <w:rStyle w:val="jlqj4b"/>
          <w:color w:val="92D050"/>
          <w:lang w:val="en"/>
        </w:rPr>
        <w:t xml:space="preserve"> </w:t>
      </w:r>
      <w:r w:rsidRPr="00B10A9C">
        <w:rPr>
          <w:rStyle w:val="jlqj4b"/>
          <w:b/>
          <w:color w:val="92D050"/>
          <w:lang w:val="en"/>
        </w:rPr>
        <w:t>ID</w:t>
      </w:r>
      <w:r w:rsidRPr="00B10A9C">
        <w:rPr>
          <w:rStyle w:val="jlqj4b"/>
          <w:color w:val="92D050"/>
          <w:lang w:val="en"/>
        </w:rPr>
        <w:t xml:space="preserve"> is added to the collection</w:t>
      </w:r>
      <w:r w:rsidRPr="00B10A9C">
        <w:rPr>
          <w:rStyle w:val="jlqj4b"/>
          <w:color w:val="92D050"/>
          <w:lang w:val="bg-BG"/>
        </w:rPr>
        <w:t xml:space="preserve"> </w:t>
      </w:r>
      <w:r w:rsidRPr="00B10A9C">
        <w:rPr>
          <w:rFonts w:cstheme="minorHAnsi"/>
          <w:b/>
          <w:noProof/>
          <w:color w:val="92D050"/>
        </w:rPr>
        <w:t>boughtBy</w:t>
      </w:r>
      <w:r w:rsidRPr="00B10A9C">
        <w:rPr>
          <w:rStyle w:val="jlqj4b"/>
          <w:color w:val="92D050"/>
        </w:rPr>
        <w:t xml:space="preserve"> of the game they bought.</w:t>
      </w:r>
    </w:p>
    <w:p w14:paraId="0F3E9D19" w14:textId="77777777" w:rsidR="00A55687" w:rsidRPr="00B10A9C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B10A9C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B10A9C">
        <w:rPr>
          <w:rFonts w:asciiTheme="minorHAnsi" w:hAnsiTheme="minorHAnsi" w:cstheme="minorHAnsi"/>
          <w:color w:val="92D050"/>
        </w:rPr>
        <w:t>correct</w:t>
      </w:r>
      <w:r w:rsidRPr="00B10A9C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B10A9C">
        <w:rPr>
          <w:rFonts w:asciiTheme="minorHAnsi" w:hAnsiTheme="minorHAnsi" w:cstheme="minorHAnsi"/>
          <w:color w:val="92D050"/>
        </w:rPr>
        <w:t>data types</w:t>
      </w:r>
      <w:r w:rsidRPr="00B10A9C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5D68EE" w:rsidRDefault="00A55687" w:rsidP="00A55687">
      <w:pPr>
        <w:pStyle w:val="Heading4"/>
        <w:rPr>
          <w:color w:val="92D050"/>
          <w:lang w:val="bg-BG"/>
        </w:rPr>
      </w:pPr>
      <w:r w:rsidRPr="005D68EE">
        <w:rPr>
          <w:color w:val="92D050"/>
        </w:rPr>
        <w:t xml:space="preserve">Home Page </w:t>
      </w:r>
      <w:r w:rsidRPr="005D68EE">
        <w:rPr>
          <w:noProof/>
          <w:color w:val="92D050"/>
        </w:rPr>
        <w:t>(</w:t>
      </w:r>
      <w:r w:rsidRPr="005D68EE">
        <w:rPr>
          <w:color w:val="92D050"/>
        </w:rPr>
        <w:t>Guests and Logged-in Users</w:t>
      </w:r>
      <w:r w:rsidRPr="005D68EE">
        <w:rPr>
          <w:noProof/>
          <w:color w:val="92D050"/>
        </w:rPr>
        <w:t xml:space="preserve">) </w:t>
      </w:r>
    </w:p>
    <w:p w14:paraId="7E068617" w14:textId="77777777" w:rsidR="00A55687" w:rsidRPr="005D68EE" w:rsidRDefault="00A55687" w:rsidP="00A55687">
      <w:pPr>
        <w:rPr>
          <w:rStyle w:val="jlqj4b"/>
          <w:color w:val="92D050"/>
          <w:lang w:val="en"/>
        </w:rPr>
      </w:pPr>
      <w:r w:rsidRPr="005D68EE">
        <w:rPr>
          <w:rStyle w:val="jlqj4b"/>
          <w:color w:val="92D050"/>
          <w:lang w:val="en"/>
        </w:rPr>
        <w:t xml:space="preserve">Visualize the following </w:t>
      </w:r>
      <w:r w:rsidRPr="005D68EE">
        <w:rPr>
          <w:rStyle w:val="jlqj4b"/>
          <w:b/>
          <w:bCs/>
          <w:color w:val="92D050"/>
          <w:lang w:val="en"/>
        </w:rPr>
        <w:t>static home page</w:t>
      </w:r>
      <w:r w:rsidRPr="005D68EE">
        <w:rPr>
          <w:rStyle w:val="jlqj4b"/>
          <w:color w:val="92D050"/>
          <w:lang w:val="en"/>
        </w:rPr>
        <w:t>:</w:t>
      </w:r>
    </w:p>
    <w:p w14:paraId="5B5310BF" w14:textId="70AA6E65" w:rsidR="00A55687" w:rsidRPr="005D68EE" w:rsidRDefault="00A55687" w:rsidP="00A55687">
      <w:pPr>
        <w:rPr>
          <w:noProof/>
          <w:color w:val="92D050"/>
          <w:lang w:eastAsia="bg-BG"/>
        </w:rPr>
      </w:pPr>
      <w:r w:rsidRPr="005D68EE">
        <w:rPr>
          <w:rStyle w:val="jlqj4b"/>
          <w:color w:val="92D050"/>
          <w:lang w:val="en"/>
        </w:rPr>
        <w:t xml:space="preserve">Clicking the </w:t>
      </w:r>
      <w:r w:rsidRPr="005D68EE">
        <w:rPr>
          <w:rStyle w:val="jlqj4b"/>
          <w:b/>
          <w:color w:val="92D050"/>
          <w:lang w:val="en"/>
        </w:rPr>
        <w:t>[Buy]</w:t>
      </w:r>
      <w:r w:rsidRPr="005D68EE">
        <w:rPr>
          <w:rStyle w:val="jlqj4b"/>
          <w:color w:val="92D050"/>
          <w:lang w:val="en"/>
        </w:rPr>
        <w:t xml:space="preserve"> button, </w:t>
      </w:r>
      <w:r w:rsidR="00F239CE" w:rsidRPr="005D68EE">
        <w:rPr>
          <w:rStyle w:val="jlqj4b"/>
          <w:color w:val="92D050"/>
        </w:rPr>
        <w:t>the user</w:t>
      </w:r>
      <w:r w:rsidRPr="005D68EE">
        <w:rPr>
          <w:rStyle w:val="jlqj4b"/>
          <w:color w:val="92D050"/>
          <w:lang w:val="en"/>
        </w:rPr>
        <w:t xml:space="preserve"> should redirect the user to the </w:t>
      </w:r>
      <w:r w:rsidRPr="005D68EE">
        <w:rPr>
          <w:rStyle w:val="jlqj4b"/>
          <w:b/>
          <w:bCs/>
          <w:color w:val="92D050"/>
          <w:lang w:val="en"/>
        </w:rPr>
        <w:t>catalog</w:t>
      </w:r>
      <w:r w:rsidRPr="005D68EE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68EE">
        <w:rPr>
          <w:color w:val="92D050"/>
        </w:rPr>
        <w:t xml:space="preserve">Register Page </w:t>
      </w:r>
      <w:r w:rsidRPr="005D68EE">
        <w:rPr>
          <w:noProof/>
          <w:color w:val="92D050"/>
        </w:rPr>
        <w:t>(Guests)</w:t>
      </w:r>
    </w:p>
    <w:p w14:paraId="1ACA6939" w14:textId="116AC9CB" w:rsidR="00A55687" w:rsidRPr="005D68EE" w:rsidRDefault="00A55687" w:rsidP="00A55687">
      <w:pPr>
        <w:rPr>
          <w:color w:val="92D050"/>
        </w:rPr>
      </w:pPr>
      <w:r w:rsidRPr="005D68EE">
        <w:rPr>
          <w:b/>
          <w:color w:val="92D050"/>
        </w:rPr>
        <w:t xml:space="preserve">Register </w:t>
      </w:r>
      <w:r w:rsidRPr="005D68EE">
        <w:rPr>
          <w:color w:val="92D050"/>
        </w:rPr>
        <w:t xml:space="preserve">a user in the database with a </w:t>
      </w:r>
      <w:r w:rsidRPr="005D68EE">
        <w:rPr>
          <w:b/>
          <w:color w:val="92D050"/>
        </w:rPr>
        <w:t>username, email, and password</w:t>
      </w:r>
      <w:r w:rsidRPr="005D68EE">
        <w:rPr>
          <w:color w:val="92D050"/>
        </w:rPr>
        <w:t xml:space="preserve">. The </w:t>
      </w:r>
      <w:r w:rsidRPr="005D68EE">
        <w:rPr>
          <w:b/>
          <w:bCs/>
          <w:color w:val="92D050"/>
        </w:rPr>
        <w:t>p</w:t>
      </w:r>
      <w:r w:rsidRPr="005D68EE">
        <w:rPr>
          <w:b/>
          <w:color w:val="92D050"/>
        </w:rPr>
        <w:t>assword</w:t>
      </w:r>
      <w:r w:rsidRPr="005D68EE">
        <w:rPr>
          <w:color w:val="92D050"/>
        </w:rPr>
        <w:t xml:space="preserve"> inside the </w:t>
      </w:r>
      <w:r w:rsidRPr="005D68EE">
        <w:rPr>
          <w:b/>
          <w:color w:val="92D050"/>
        </w:rPr>
        <w:t>database</w:t>
      </w:r>
      <w:r w:rsidRPr="005D68EE">
        <w:rPr>
          <w:color w:val="92D050"/>
        </w:rPr>
        <w:t xml:space="preserve"> must be hashed (</w:t>
      </w:r>
      <w:r w:rsidRPr="005D68EE">
        <w:rPr>
          <w:b/>
          <w:color w:val="92D050"/>
        </w:rPr>
        <w:t xml:space="preserve">use </w:t>
      </w:r>
      <w:proofErr w:type="spellStart"/>
      <w:r w:rsidRPr="005D68EE">
        <w:rPr>
          <w:b/>
          <w:color w:val="92D050"/>
        </w:rPr>
        <w:t>bcrypt</w:t>
      </w:r>
      <w:proofErr w:type="spellEnd"/>
      <w:r w:rsidRPr="005D68EE">
        <w:rPr>
          <w:color w:val="92D050"/>
        </w:rPr>
        <w:t xml:space="preserve">), and both passwords </w:t>
      </w:r>
      <w:r w:rsidRPr="005D68EE">
        <w:rPr>
          <w:b/>
          <w:color w:val="92D050"/>
        </w:rPr>
        <w:t>must match</w:t>
      </w:r>
      <w:r w:rsidRPr="005D68EE">
        <w:rPr>
          <w:color w:val="92D050"/>
        </w:rPr>
        <w:t xml:space="preserve">! After successful registration, you should </w:t>
      </w:r>
      <w:r w:rsidRPr="005D68EE">
        <w:rPr>
          <w:b/>
          <w:color w:val="92D050"/>
        </w:rPr>
        <w:t xml:space="preserve">redirect the user </w:t>
      </w:r>
      <w:r w:rsidRPr="005D68EE">
        <w:rPr>
          <w:color w:val="92D050"/>
        </w:rPr>
        <w:t xml:space="preserve">to the </w:t>
      </w:r>
      <w:r w:rsidRPr="005D68EE">
        <w:rPr>
          <w:b/>
          <w:color w:val="92D050"/>
        </w:rPr>
        <w:t>home page</w:t>
      </w:r>
      <w:r w:rsidRPr="005D68EE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Pr="005D68EE" w:rsidRDefault="00A55687" w:rsidP="00A55687">
      <w:pPr>
        <w:pStyle w:val="Heading4"/>
        <w:rPr>
          <w:noProof/>
          <w:color w:val="92D050"/>
        </w:rPr>
      </w:pPr>
      <w:r w:rsidRPr="005D68EE">
        <w:rPr>
          <w:color w:val="92D050"/>
        </w:rPr>
        <w:t xml:space="preserve">Login Page </w:t>
      </w:r>
      <w:r w:rsidRPr="005D68EE">
        <w:rPr>
          <w:noProof/>
          <w:color w:val="92D050"/>
        </w:rPr>
        <w:t>(</w:t>
      </w:r>
      <w:r w:rsidRPr="005D68EE">
        <w:rPr>
          <w:color w:val="92D050"/>
        </w:rPr>
        <w:t>Guests</w:t>
      </w:r>
      <w:r w:rsidRPr="005D68EE">
        <w:rPr>
          <w:noProof/>
          <w:color w:val="92D050"/>
        </w:rPr>
        <w:t>)</w:t>
      </w:r>
    </w:p>
    <w:p w14:paraId="3922F822" w14:textId="77777777" w:rsidR="00A55687" w:rsidRPr="005D68EE" w:rsidRDefault="00A55687" w:rsidP="00A55687">
      <w:pPr>
        <w:rPr>
          <w:b/>
          <w:color w:val="92D050"/>
        </w:rPr>
      </w:pPr>
      <w:r w:rsidRPr="005D68EE">
        <w:rPr>
          <w:rFonts w:cstheme="minorHAnsi"/>
          <w:color w:val="92D050"/>
        </w:rPr>
        <w:t xml:space="preserve">Log an already registered user with the correct </w:t>
      </w:r>
      <w:r w:rsidRPr="005D68EE">
        <w:rPr>
          <w:rFonts w:cstheme="minorHAnsi"/>
          <w:b/>
          <w:bCs/>
          <w:color w:val="92D050"/>
        </w:rPr>
        <w:t>email</w:t>
      </w:r>
      <w:r w:rsidRPr="005D68EE">
        <w:rPr>
          <w:color w:val="92D050"/>
        </w:rPr>
        <w:t xml:space="preserve"> and </w:t>
      </w:r>
      <w:r w:rsidRPr="005D68EE">
        <w:rPr>
          <w:b/>
          <w:color w:val="92D050"/>
        </w:rPr>
        <w:t>password</w:t>
      </w:r>
      <w:r w:rsidRPr="005D68EE">
        <w:rPr>
          <w:color w:val="92D050"/>
        </w:rPr>
        <w:t xml:space="preserve">. After a successful login, you should </w:t>
      </w:r>
      <w:r w:rsidRPr="005D68EE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5D68EE" w:rsidRDefault="00A55687" w:rsidP="00A55687">
      <w:pPr>
        <w:pStyle w:val="Heading4"/>
        <w:rPr>
          <w:rFonts w:cstheme="minorHAnsi"/>
          <w:color w:val="92D050"/>
        </w:rPr>
      </w:pPr>
      <w:r w:rsidRPr="005D68EE">
        <w:rPr>
          <w:rFonts w:cstheme="minorHAnsi"/>
          <w:noProof/>
          <w:color w:val="92D050"/>
        </w:rPr>
        <w:t>Logout</w:t>
      </w:r>
      <w:r w:rsidRPr="005D68EE">
        <w:rPr>
          <w:rFonts w:cstheme="minorHAnsi"/>
          <w:color w:val="92D050"/>
        </w:rPr>
        <w:t xml:space="preserve"> (Logged-in User)</w:t>
      </w:r>
    </w:p>
    <w:p w14:paraId="7D36E8E7" w14:textId="77777777" w:rsidR="00A55687" w:rsidRPr="007B718F" w:rsidRDefault="00A55687" w:rsidP="00A55687">
      <w:pPr>
        <w:rPr>
          <w:rFonts w:cstheme="minorHAnsi"/>
          <w:color w:val="92D050"/>
        </w:rPr>
      </w:pPr>
      <w:r w:rsidRPr="005D68EE">
        <w:rPr>
          <w:rFonts w:cstheme="minorHAnsi"/>
          <w:color w:val="92D050"/>
        </w:rPr>
        <w:t xml:space="preserve">The logout action is available to </w:t>
      </w:r>
      <w:r w:rsidRPr="005D68EE">
        <w:rPr>
          <w:rFonts w:cstheme="minorHAnsi"/>
          <w:b/>
          <w:bCs/>
          <w:color w:val="92D050"/>
        </w:rPr>
        <w:t>logged-in</w:t>
      </w:r>
      <w:r w:rsidRPr="005D68EE">
        <w:rPr>
          <w:rFonts w:cstheme="minorHAnsi"/>
          <w:color w:val="92D050"/>
        </w:rPr>
        <w:t xml:space="preserve"> users.</w:t>
      </w:r>
      <w:r w:rsidRPr="005D68EE">
        <w:rPr>
          <w:rFonts w:cstheme="minorHAnsi"/>
          <w:color w:val="92D050"/>
          <w:szCs w:val="24"/>
        </w:rPr>
        <w:t xml:space="preserve"> </w:t>
      </w:r>
      <w:r w:rsidRPr="005D68EE">
        <w:rPr>
          <w:rFonts w:cstheme="minorHAnsi"/>
          <w:color w:val="92D050"/>
        </w:rPr>
        <w:t xml:space="preserve">Upon success, </w:t>
      </w:r>
      <w:r w:rsidRPr="005D68EE">
        <w:rPr>
          <w:rFonts w:cstheme="minorHAnsi"/>
          <w:color w:val="92D050"/>
          <w:szCs w:val="24"/>
        </w:rPr>
        <w:t xml:space="preserve">clear any session information and </w:t>
      </w:r>
      <w:r w:rsidRPr="005D68EE">
        <w:rPr>
          <w:rFonts w:cstheme="minorHAnsi"/>
          <w:b/>
          <w:bCs/>
          <w:color w:val="92D050"/>
        </w:rPr>
        <w:t>redirect</w:t>
      </w:r>
      <w:r w:rsidRPr="005D68EE">
        <w:rPr>
          <w:rFonts w:cstheme="minorHAnsi"/>
          <w:color w:val="92D050"/>
        </w:rPr>
        <w:t xml:space="preserve"> the user </w:t>
      </w:r>
      <w:r w:rsidRPr="007B718F">
        <w:rPr>
          <w:rFonts w:cstheme="minorHAnsi"/>
          <w:color w:val="92D050"/>
        </w:rPr>
        <w:t xml:space="preserve">to the </w:t>
      </w:r>
      <w:r w:rsidRPr="007B718F">
        <w:rPr>
          <w:rFonts w:cstheme="minorHAnsi"/>
          <w:b/>
          <w:bCs/>
          <w:color w:val="92D050"/>
        </w:rPr>
        <w:t>home</w:t>
      </w:r>
      <w:r w:rsidRPr="007B718F">
        <w:rPr>
          <w:rFonts w:cstheme="minorHAnsi"/>
          <w:color w:val="92D050"/>
        </w:rPr>
        <w:t xml:space="preserve"> page.</w:t>
      </w:r>
    </w:p>
    <w:p w14:paraId="3E91EA64" w14:textId="77777777" w:rsidR="00A55687" w:rsidRPr="007B718F" w:rsidRDefault="00A55687" w:rsidP="00A55687">
      <w:pPr>
        <w:pStyle w:val="Heading4"/>
        <w:rPr>
          <w:rFonts w:cstheme="minorHAnsi"/>
          <w:color w:val="92D050"/>
        </w:rPr>
      </w:pPr>
      <w:r w:rsidRPr="007B718F">
        <w:rPr>
          <w:color w:val="92D050"/>
        </w:rPr>
        <w:t>Game Catalog</w:t>
      </w:r>
      <w:r w:rsidRPr="007B718F">
        <w:rPr>
          <w:rFonts w:cstheme="minorHAnsi"/>
          <w:color w:val="92D050"/>
        </w:rPr>
        <w:t xml:space="preserve"> (Guests and Logged-in Users)</w:t>
      </w:r>
    </w:p>
    <w:p w14:paraId="7ED9DD8F" w14:textId="77777777" w:rsidR="00A55687" w:rsidRPr="007B718F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7B718F">
        <w:rPr>
          <w:rStyle w:val="jlqj4b"/>
          <w:color w:val="92D050"/>
          <w:lang w:val="en"/>
        </w:rPr>
        <w:t>List all game code offers.</w:t>
      </w:r>
      <w:r w:rsidRPr="007B718F">
        <w:rPr>
          <w:rStyle w:val="viiyi"/>
          <w:color w:val="92D050"/>
          <w:lang w:val="en"/>
        </w:rPr>
        <w:t xml:space="preserve"> </w:t>
      </w:r>
      <w:r w:rsidRPr="007B718F">
        <w:rPr>
          <w:rStyle w:val="jlqj4b"/>
          <w:color w:val="92D050"/>
          <w:lang w:val="en"/>
        </w:rPr>
        <w:t xml:space="preserve">Each offer must display </w:t>
      </w:r>
      <w:r w:rsidRPr="007B718F">
        <w:rPr>
          <w:rStyle w:val="jlqj4b"/>
          <w:color w:val="92D050"/>
        </w:rPr>
        <w:t xml:space="preserve">the </w:t>
      </w:r>
      <w:r w:rsidRPr="007B718F">
        <w:rPr>
          <w:rStyle w:val="jlqj4b"/>
          <w:b/>
          <w:color w:val="92D050"/>
        </w:rPr>
        <w:t>game image</w:t>
      </w:r>
      <w:r w:rsidRPr="007B718F">
        <w:rPr>
          <w:rStyle w:val="jlqj4b"/>
          <w:color w:val="92D050"/>
          <w:lang w:val="en"/>
        </w:rPr>
        <w:t xml:space="preserve">, the </w:t>
      </w:r>
      <w:r w:rsidRPr="007B718F">
        <w:rPr>
          <w:rStyle w:val="jlqj4b"/>
          <w:b/>
          <w:color w:val="92D050"/>
          <w:lang w:val="en"/>
        </w:rPr>
        <w:t>name</w:t>
      </w:r>
      <w:r w:rsidRPr="007B718F">
        <w:rPr>
          <w:rStyle w:val="jlqj4b"/>
          <w:color w:val="92D050"/>
          <w:lang w:val="en"/>
        </w:rPr>
        <w:t xml:space="preserve">, the </w:t>
      </w:r>
      <w:r w:rsidRPr="007B718F">
        <w:rPr>
          <w:rStyle w:val="jlqj4b"/>
          <w:b/>
          <w:color w:val="92D050"/>
          <w:lang w:val="en"/>
        </w:rPr>
        <w:t>price</w:t>
      </w:r>
      <w:r w:rsidRPr="007B718F">
        <w:rPr>
          <w:rStyle w:val="jlqj4b"/>
          <w:color w:val="92D050"/>
          <w:lang w:val="en"/>
        </w:rPr>
        <w:t xml:space="preserve">, the </w:t>
      </w:r>
      <w:r w:rsidRPr="007B718F">
        <w:rPr>
          <w:rStyle w:val="jlqj4b"/>
          <w:b/>
          <w:bCs/>
          <w:color w:val="92D050"/>
          <w:lang w:val="en"/>
        </w:rPr>
        <w:t>genre</w:t>
      </w:r>
      <w:r w:rsidRPr="007B718F">
        <w:rPr>
          <w:rStyle w:val="jlqj4b"/>
          <w:color w:val="92D050"/>
          <w:lang w:val="en"/>
        </w:rPr>
        <w:t xml:space="preserve">, the </w:t>
      </w:r>
      <w:r w:rsidRPr="007B718F">
        <w:rPr>
          <w:rStyle w:val="jlqj4b"/>
          <w:b/>
          <w:bCs/>
          <w:color w:val="92D050"/>
          <w:lang w:val="en"/>
        </w:rPr>
        <w:t>platform</w:t>
      </w:r>
      <w:r w:rsidRPr="007B718F">
        <w:rPr>
          <w:rStyle w:val="jlqj4b"/>
          <w:color w:val="92D050"/>
          <w:lang w:val="en"/>
        </w:rPr>
        <w:t xml:space="preserve">, </w:t>
      </w:r>
      <w:r w:rsidRPr="007B718F">
        <w:rPr>
          <w:rStyle w:val="jlqj4b"/>
          <w:color w:val="92D050"/>
        </w:rPr>
        <w:t>and</w:t>
      </w:r>
      <w:r w:rsidRPr="007B718F">
        <w:rPr>
          <w:rStyle w:val="jlqj4b"/>
          <w:color w:val="92D050"/>
          <w:lang w:val="en"/>
        </w:rPr>
        <w:t xml:space="preserve"> a button for </w:t>
      </w:r>
      <w:r w:rsidRPr="007B718F">
        <w:rPr>
          <w:rStyle w:val="jlqj4b"/>
          <w:b/>
          <w:color w:val="92D050"/>
          <w:lang w:val="en"/>
        </w:rPr>
        <w:t>details</w:t>
      </w:r>
      <w:r w:rsidRPr="007B718F">
        <w:rPr>
          <w:rStyle w:val="jlqj4b"/>
          <w:color w:val="92D050"/>
          <w:lang w:val="en"/>
        </w:rPr>
        <w:t xml:space="preserve"> about the </w:t>
      </w:r>
      <w:r w:rsidRPr="007B718F">
        <w:rPr>
          <w:rStyle w:val="jlqj4b"/>
          <w:b/>
          <w:color w:val="92D050"/>
          <w:lang w:val="en"/>
        </w:rPr>
        <w:t>specific game</w:t>
      </w:r>
      <w:r w:rsidRPr="007B718F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7B718F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7B718F">
        <w:rPr>
          <w:rFonts w:cstheme="minorHAnsi"/>
          <w:noProof/>
          <w:color w:val="92D050"/>
        </w:rPr>
        <w:t xml:space="preserve">The </w:t>
      </w:r>
      <w:r w:rsidRPr="007B718F">
        <w:rPr>
          <w:rFonts w:cstheme="minorHAnsi"/>
          <w:b/>
          <w:bCs/>
          <w:noProof/>
          <w:color w:val="92D050"/>
        </w:rPr>
        <w:t>[Details]</w:t>
      </w:r>
      <w:r w:rsidRPr="007B718F">
        <w:rPr>
          <w:rFonts w:cstheme="minorHAnsi"/>
          <w:noProof/>
          <w:color w:val="92D050"/>
          <w:lang w:val="bg-BG"/>
        </w:rPr>
        <w:t xml:space="preserve"> </w:t>
      </w:r>
      <w:r w:rsidRPr="007B718F">
        <w:rPr>
          <w:rFonts w:cstheme="minorHAnsi"/>
          <w:noProof/>
          <w:color w:val="92D050"/>
        </w:rPr>
        <w:t xml:space="preserve">button should be a link to the </w:t>
      </w:r>
      <w:r w:rsidRPr="007B718F">
        <w:rPr>
          <w:rFonts w:cstheme="minorHAnsi"/>
          <w:b/>
          <w:bCs/>
          <w:noProof/>
          <w:color w:val="92D050"/>
        </w:rPr>
        <w:t>details</w:t>
      </w:r>
      <w:r w:rsidRPr="007B718F">
        <w:rPr>
          <w:rFonts w:cstheme="minorHAnsi"/>
          <w:noProof/>
          <w:color w:val="92D050"/>
        </w:rPr>
        <w:t xml:space="preserve"> </w:t>
      </w:r>
      <w:r w:rsidRPr="007B718F">
        <w:rPr>
          <w:rFonts w:cstheme="minorHAnsi"/>
          <w:b/>
          <w:bCs/>
          <w:noProof/>
          <w:color w:val="92D050"/>
        </w:rPr>
        <w:t>page</w:t>
      </w:r>
      <w:r w:rsidRPr="007B718F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7B718F" w:rsidRDefault="00A55687" w:rsidP="00A55687">
      <w:pPr>
        <w:rPr>
          <w:b/>
          <w:bCs/>
          <w:color w:val="92D050"/>
          <w:lang w:val="bg-BG"/>
        </w:rPr>
      </w:pPr>
      <w:r w:rsidRPr="007B718F">
        <w:rPr>
          <w:color w:val="92D050"/>
        </w:rPr>
        <w:t xml:space="preserve">If there are </w:t>
      </w:r>
      <w:r w:rsidRPr="007B718F">
        <w:rPr>
          <w:b/>
          <w:color w:val="92D050"/>
          <w:u w:val="single"/>
        </w:rPr>
        <w:t>NO</w:t>
      </w:r>
      <w:r w:rsidRPr="007B718F">
        <w:rPr>
          <w:color w:val="92D050"/>
        </w:rPr>
        <w:t xml:space="preserve"> game offers in the database yet, display </w:t>
      </w:r>
      <w:r w:rsidRPr="007B718F">
        <w:rPr>
          <w:b/>
          <w:bCs/>
          <w:color w:val="92D050"/>
        </w:rPr>
        <w:t>"There are no game offers found!"</w:t>
      </w:r>
      <w:r w:rsidRPr="007B718F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Pr="00874DCA" w:rsidRDefault="00A55687" w:rsidP="00A55687">
      <w:pPr>
        <w:rPr>
          <w:rFonts w:eastAsiaTheme="majorEastAsia" w:cstheme="majorBidi"/>
          <w:b/>
          <w:noProof/>
          <w:color w:val="92D050"/>
          <w:sz w:val="32"/>
          <w:szCs w:val="32"/>
        </w:rPr>
      </w:pPr>
      <w:r w:rsidRPr="00874DCA">
        <w:rPr>
          <w:rFonts w:eastAsiaTheme="majorEastAsia" w:cstheme="majorBidi"/>
          <w:b/>
          <w:iCs/>
          <w:color w:val="92D050"/>
          <w:sz w:val="28"/>
        </w:rPr>
        <w:t xml:space="preserve">Details Page </w:t>
      </w:r>
      <w:r w:rsidRPr="00874DCA">
        <w:rPr>
          <w:rFonts w:eastAsiaTheme="majorEastAsia" w:cstheme="majorBidi"/>
          <w:b/>
          <w:iCs/>
          <w:noProof/>
          <w:color w:val="92D050"/>
          <w:sz w:val="28"/>
        </w:rPr>
        <w:t>(Guests and Logged-in Users)</w:t>
      </w:r>
    </w:p>
    <w:p w14:paraId="4C2ACE4E" w14:textId="77777777" w:rsidR="00A55687" w:rsidRPr="00874DCA" w:rsidRDefault="00A55687" w:rsidP="00A55687">
      <w:pPr>
        <w:rPr>
          <w:rStyle w:val="jlqj4b"/>
          <w:color w:val="92D050"/>
          <w:lang w:val="en"/>
        </w:rPr>
      </w:pPr>
      <w:r w:rsidRPr="00874DCA">
        <w:rPr>
          <w:rStyle w:val="jlqj4b"/>
          <w:color w:val="92D050"/>
          <w:lang w:val="en"/>
        </w:rPr>
        <w:t xml:space="preserve">All users should be able </w:t>
      </w:r>
      <w:r w:rsidRPr="00874DCA">
        <w:rPr>
          <w:rStyle w:val="jlqj4b"/>
          <w:b/>
          <w:color w:val="92D050"/>
          <w:lang w:val="en"/>
        </w:rPr>
        <w:t>to see the game offer details</w:t>
      </w:r>
      <w:r w:rsidRPr="00874DCA">
        <w:rPr>
          <w:rStyle w:val="jlqj4b"/>
          <w:color w:val="92D050"/>
          <w:lang w:val="en"/>
        </w:rPr>
        <w:t>.</w:t>
      </w:r>
      <w:r w:rsidRPr="00874DCA">
        <w:rPr>
          <w:rStyle w:val="viiyi"/>
          <w:color w:val="92D050"/>
          <w:lang w:val="en"/>
        </w:rPr>
        <w:t xml:space="preserve"> </w:t>
      </w:r>
      <w:r w:rsidRPr="00874DCA">
        <w:rPr>
          <w:rStyle w:val="jlqj4b"/>
          <w:color w:val="92D050"/>
          <w:lang w:val="en"/>
        </w:rPr>
        <w:t xml:space="preserve">Clicking the </w:t>
      </w:r>
      <w:r w:rsidRPr="00874DCA">
        <w:rPr>
          <w:rStyle w:val="jlqj4b"/>
          <w:b/>
          <w:bCs/>
          <w:color w:val="92D050"/>
          <w:lang w:val="en"/>
        </w:rPr>
        <w:t>[Details]</w:t>
      </w:r>
      <w:r w:rsidRPr="00874DCA">
        <w:rPr>
          <w:rStyle w:val="jlqj4b"/>
          <w:b/>
          <w:color w:val="92D050"/>
          <w:lang w:val="en"/>
        </w:rPr>
        <w:t xml:space="preserve"> button</w:t>
      </w:r>
      <w:r w:rsidRPr="00874DCA">
        <w:rPr>
          <w:rStyle w:val="jlqj4b"/>
          <w:color w:val="92D050"/>
          <w:lang w:val="en"/>
        </w:rPr>
        <w:t xml:space="preserve"> on the game card should display the details page.</w:t>
      </w:r>
      <w:r w:rsidRPr="00874DCA">
        <w:rPr>
          <w:rStyle w:val="viiyi"/>
          <w:color w:val="92D050"/>
          <w:lang w:val="en"/>
        </w:rPr>
        <w:t xml:space="preserve"> </w:t>
      </w:r>
      <w:r w:rsidRPr="00874DCA">
        <w:rPr>
          <w:rStyle w:val="jlqj4b"/>
          <w:color w:val="92D050"/>
          <w:lang w:val="en"/>
        </w:rPr>
        <w:t xml:space="preserve">If the currently registered user </w:t>
      </w:r>
      <w:r w:rsidRPr="00874DCA">
        <w:rPr>
          <w:rStyle w:val="jlqj4b"/>
          <w:b/>
          <w:color w:val="92D050"/>
          <w:lang w:val="en"/>
        </w:rPr>
        <w:t>is the creator</w:t>
      </w:r>
      <w:r w:rsidRPr="00874DCA">
        <w:rPr>
          <w:rStyle w:val="jlqj4b"/>
          <w:color w:val="92D050"/>
          <w:lang w:val="en"/>
        </w:rPr>
        <w:t xml:space="preserve"> of the game offer, the </w:t>
      </w:r>
      <w:r w:rsidRPr="00874DCA">
        <w:rPr>
          <w:rStyle w:val="jlqj4b"/>
          <w:b/>
          <w:bCs/>
          <w:color w:val="92D050"/>
          <w:lang w:val="en"/>
        </w:rPr>
        <w:t>[Edit]</w:t>
      </w:r>
      <w:r w:rsidRPr="00874DCA">
        <w:rPr>
          <w:rStyle w:val="jlqj4b"/>
          <w:color w:val="92D050"/>
          <w:lang w:val="en"/>
        </w:rPr>
        <w:t xml:space="preserve"> and </w:t>
      </w:r>
      <w:r w:rsidRPr="00874DCA">
        <w:rPr>
          <w:rStyle w:val="jlqj4b"/>
          <w:b/>
          <w:bCs/>
          <w:color w:val="92D050"/>
          <w:lang w:val="en"/>
        </w:rPr>
        <w:t>[Delete]</w:t>
      </w:r>
      <w:r w:rsidRPr="00874DCA">
        <w:rPr>
          <w:rStyle w:val="jlqj4b"/>
          <w:color w:val="92D050"/>
          <w:lang w:val="en"/>
        </w:rPr>
        <w:t xml:space="preserve"> buttons should be displayed. Otherwise, they </w:t>
      </w:r>
      <w:r w:rsidRPr="00874DCA">
        <w:rPr>
          <w:rStyle w:val="jlqj4b"/>
          <w:b/>
          <w:color w:val="92D050"/>
          <w:lang w:val="en"/>
        </w:rPr>
        <w:t>should not be available</w:t>
      </w:r>
      <w:r w:rsidRPr="00874DCA">
        <w:rPr>
          <w:rStyle w:val="jlqj4b"/>
          <w:color w:val="92D050"/>
          <w:lang w:val="en"/>
        </w:rPr>
        <w:t>.</w:t>
      </w:r>
    </w:p>
    <w:p w14:paraId="21395636" w14:textId="77777777" w:rsidR="00A55687" w:rsidRPr="00874DCA" w:rsidRDefault="00A55687" w:rsidP="00A55687">
      <w:pPr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>Information about the game:</w:t>
      </w:r>
    </w:p>
    <w:p w14:paraId="2FAD2139" w14:textId="77777777" w:rsidR="00A55687" w:rsidRPr="00874DC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874DCA">
        <w:rPr>
          <w:rFonts w:cstheme="minorHAnsi"/>
          <w:b/>
          <w:color w:val="92D050"/>
        </w:rPr>
        <w:t>name</w:t>
      </w:r>
    </w:p>
    <w:p w14:paraId="1FE045C0" w14:textId="77777777" w:rsidR="00A55687" w:rsidRPr="00874DC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proofErr w:type="spellStart"/>
      <w:r w:rsidRPr="00874DCA">
        <w:rPr>
          <w:rFonts w:cstheme="minorHAnsi"/>
          <w:b/>
          <w:color w:val="92D050"/>
        </w:rPr>
        <w:t>platfrom</w:t>
      </w:r>
      <w:proofErr w:type="spellEnd"/>
    </w:p>
    <w:p w14:paraId="79E09982" w14:textId="77777777" w:rsidR="00A55687" w:rsidRPr="00874DC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874DCA">
        <w:rPr>
          <w:rFonts w:cstheme="minorHAnsi"/>
          <w:b/>
          <w:color w:val="92D050"/>
        </w:rPr>
        <w:t>price</w:t>
      </w:r>
    </w:p>
    <w:p w14:paraId="386E0A5C" w14:textId="77777777" w:rsidR="00A55687" w:rsidRPr="00874DC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874DCA">
        <w:rPr>
          <w:rFonts w:cstheme="minorHAnsi"/>
          <w:b/>
          <w:color w:val="92D050"/>
        </w:rPr>
        <w:t>genre</w:t>
      </w:r>
    </w:p>
    <w:p w14:paraId="70904841" w14:textId="77777777" w:rsidR="00A55687" w:rsidRPr="00874DC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874DCA">
        <w:rPr>
          <w:rFonts w:cstheme="minorHAnsi"/>
          <w:b/>
          <w:color w:val="92D050"/>
        </w:rPr>
        <w:t>description</w:t>
      </w:r>
    </w:p>
    <w:p w14:paraId="6A30E7D6" w14:textId="77777777" w:rsidR="00A55687" w:rsidRPr="00874DCA" w:rsidRDefault="00A55687" w:rsidP="00A55687">
      <w:pPr>
        <w:rPr>
          <w:rFonts w:cstheme="minorHAnsi"/>
          <w:b/>
          <w:bCs/>
          <w:color w:val="92D050"/>
        </w:rPr>
      </w:pPr>
      <w:r w:rsidRPr="00874DCA">
        <w:rPr>
          <w:rFonts w:cstheme="minorHAnsi"/>
          <w:b/>
          <w:bCs/>
          <w:color w:val="92D050"/>
        </w:rPr>
        <w:t>Buttons</w:t>
      </w:r>
      <w:r w:rsidRPr="00874DCA">
        <w:rPr>
          <w:rFonts w:cstheme="minorHAnsi"/>
          <w:color w:val="92D050"/>
        </w:rPr>
        <w:t>:</w:t>
      </w:r>
      <w:r w:rsidRPr="00874DCA">
        <w:rPr>
          <w:rFonts w:cstheme="minorHAnsi"/>
          <w:b/>
          <w:bCs/>
          <w:color w:val="92D050"/>
        </w:rPr>
        <w:t xml:space="preserve"> </w:t>
      </w:r>
      <w:r w:rsidRPr="00874DCA">
        <w:rPr>
          <w:rFonts w:cstheme="minorHAnsi"/>
          <w:color w:val="92D050"/>
        </w:rPr>
        <w:t>depending on the status of the currently logged-in user.</w:t>
      </w:r>
    </w:p>
    <w:p w14:paraId="713AF141" w14:textId="77777777" w:rsidR="00A55687" w:rsidRPr="00874DCA" w:rsidRDefault="00A55687" w:rsidP="00A55687">
      <w:pPr>
        <w:pStyle w:val="Heading4"/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>Details Page (Guests)</w:t>
      </w:r>
    </w:p>
    <w:p w14:paraId="7D4635C2" w14:textId="77777777" w:rsidR="00A55687" w:rsidRPr="00874DCA" w:rsidRDefault="00A55687" w:rsidP="00A55687">
      <w:pPr>
        <w:rPr>
          <w:rStyle w:val="jlqj4b"/>
          <w:color w:val="92D050"/>
          <w:lang w:val="bg-BG"/>
        </w:rPr>
      </w:pPr>
      <w:r w:rsidRPr="00874DCA">
        <w:rPr>
          <w:rStyle w:val="jlqj4b"/>
          <w:color w:val="92D050"/>
          <w:lang w:val="en"/>
        </w:rPr>
        <w:t xml:space="preserve">If there are </w:t>
      </w:r>
      <w:r w:rsidRPr="00874DCA">
        <w:rPr>
          <w:rStyle w:val="jlqj4b"/>
          <w:b/>
          <w:color w:val="92D050"/>
          <w:lang w:val="en"/>
        </w:rPr>
        <w:t>no logged</w:t>
      </w:r>
      <w:r w:rsidRPr="00874DCA">
        <w:rPr>
          <w:rStyle w:val="jlqj4b"/>
          <w:color w:val="92D050"/>
          <w:lang w:val="en"/>
        </w:rPr>
        <w:t xml:space="preserve">-in users, </w:t>
      </w:r>
      <w:r w:rsidRPr="00874DCA">
        <w:rPr>
          <w:rStyle w:val="jlqj4b"/>
          <w:b/>
          <w:color w:val="92D050"/>
          <w:lang w:val="en"/>
        </w:rPr>
        <w:t>no buttons</w:t>
      </w:r>
      <w:r w:rsidRPr="00874DCA">
        <w:rPr>
          <w:rStyle w:val="jlqj4b"/>
          <w:color w:val="92D050"/>
          <w:lang w:val="en"/>
        </w:rPr>
        <w:t xml:space="preserve"> should be displayed</w:t>
      </w:r>
      <w:r w:rsidRPr="00874DCA">
        <w:rPr>
          <w:rStyle w:val="jlqj4b"/>
          <w:color w:val="92D050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874DCA" w:rsidRDefault="00A55687" w:rsidP="00A55687">
      <w:pPr>
        <w:pStyle w:val="Heading4"/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>Details Page (Logged-in User, Owner of the Current Offer)</w:t>
      </w:r>
    </w:p>
    <w:p w14:paraId="670EA45B" w14:textId="77777777" w:rsidR="00A55687" w:rsidRPr="00874DCA" w:rsidRDefault="00A55687" w:rsidP="00A55687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874DCA">
        <w:rPr>
          <w:rStyle w:val="jlqj4b"/>
          <w:color w:val="92D050"/>
          <w:lang w:val="en"/>
        </w:rPr>
        <w:t xml:space="preserve">If the </w:t>
      </w:r>
      <w:r w:rsidRPr="00874DCA">
        <w:rPr>
          <w:rStyle w:val="jlqj4b"/>
          <w:b/>
          <w:color w:val="92D050"/>
          <w:lang w:val="en"/>
        </w:rPr>
        <w:t xml:space="preserve">currently </w:t>
      </w:r>
      <w:r w:rsidRPr="00874DCA">
        <w:rPr>
          <w:rFonts w:cstheme="minorHAnsi"/>
          <w:b/>
          <w:color w:val="92D050"/>
        </w:rPr>
        <w:t>logged-in</w:t>
      </w:r>
      <w:r w:rsidRPr="00874DCA">
        <w:rPr>
          <w:rFonts w:cstheme="minorHAnsi"/>
          <w:color w:val="92D050"/>
        </w:rPr>
        <w:t xml:space="preserve"> </w:t>
      </w:r>
      <w:r w:rsidRPr="00874DCA">
        <w:rPr>
          <w:rStyle w:val="jlqj4b"/>
          <w:color w:val="92D050"/>
          <w:lang w:val="en"/>
        </w:rPr>
        <w:t xml:space="preserve">user is the </w:t>
      </w:r>
      <w:r w:rsidRPr="00874DCA">
        <w:rPr>
          <w:rStyle w:val="jlqj4b"/>
          <w:b/>
          <w:color w:val="92D050"/>
          <w:lang w:val="en"/>
        </w:rPr>
        <w:t>owner</w:t>
      </w:r>
      <w:r w:rsidRPr="00874DCA">
        <w:rPr>
          <w:rStyle w:val="jlqj4b"/>
          <w:color w:val="92D050"/>
          <w:lang w:val="en"/>
        </w:rPr>
        <w:t xml:space="preserve"> (the user who </w:t>
      </w:r>
      <w:r w:rsidRPr="00874DCA">
        <w:rPr>
          <w:rStyle w:val="jlqj4b"/>
          <w:b/>
          <w:color w:val="92D050"/>
          <w:lang w:val="en"/>
        </w:rPr>
        <w:t>created the game offer</w:t>
      </w:r>
      <w:r w:rsidRPr="00874DCA">
        <w:rPr>
          <w:rStyle w:val="jlqj4b"/>
          <w:color w:val="92D050"/>
          <w:lang w:val="en"/>
        </w:rPr>
        <w:t xml:space="preserve">), they should see the </w:t>
      </w:r>
      <w:r w:rsidRPr="00874DCA">
        <w:rPr>
          <w:rStyle w:val="jlqj4b"/>
          <w:b/>
          <w:color w:val="92D050"/>
          <w:lang w:val="en"/>
        </w:rPr>
        <w:t>[Delete]</w:t>
      </w:r>
      <w:r w:rsidRPr="00874DCA">
        <w:rPr>
          <w:rStyle w:val="jlqj4b"/>
          <w:color w:val="92D050"/>
          <w:lang w:val="en"/>
        </w:rPr>
        <w:t xml:space="preserve"> and </w:t>
      </w:r>
      <w:r w:rsidRPr="00874DCA">
        <w:rPr>
          <w:rStyle w:val="jlqj4b"/>
          <w:b/>
          <w:color w:val="92D050"/>
          <w:lang w:val="en"/>
        </w:rPr>
        <w:t>[Edit]</w:t>
      </w:r>
      <w:r w:rsidRPr="00874DCA">
        <w:rPr>
          <w:rStyle w:val="jlqj4b"/>
          <w:color w:val="92D050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874DCA" w:rsidRDefault="00A55687" w:rsidP="00A55687">
      <w:pPr>
        <w:pStyle w:val="Heading4"/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>Details Page (Logged-in User, NOT Owner of the Current Offer)</w:t>
      </w:r>
    </w:p>
    <w:p w14:paraId="49426C37" w14:textId="77777777" w:rsidR="00A55687" w:rsidRPr="00874DCA" w:rsidRDefault="00A55687" w:rsidP="00A55687">
      <w:pPr>
        <w:rPr>
          <w:color w:val="92D050"/>
          <w:lang w:val="bg-BG"/>
        </w:rPr>
      </w:pPr>
      <w:r w:rsidRPr="00874DCA">
        <w:rPr>
          <w:rStyle w:val="jlqj4b"/>
          <w:color w:val="92D050"/>
          <w:lang w:val="en"/>
        </w:rPr>
        <w:t xml:space="preserve">If the currently logged-in user is </w:t>
      </w:r>
      <w:r w:rsidRPr="00874DCA">
        <w:rPr>
          <w:rStyle w:val="jlqj4b"/>
          <w:b/>
          <w:color w:val="92D050"/>
          <w:lang w:val="en"/>
        </w:rPr>
        <w:t>not the owner</w:t>
      </w:r>
      <w:r w:rsidRPr="00874DCA">
        <w:rPr>
          <w:rStyle w:val="jlqj4b"/>
          <w:color w:val="92D050"/>
          <w:lang w:val="en"/>
        </w:rPr>
        <w:t xml:space="preserve"> (the creator) of the game offer and </w:t>
      </w:r>
      <w:r w:rsidRPr="00874DCA">
        <w:rPr>
          <w:rStyle w:val="jlqj4b"/>
          <w:b/>
          <w:bCs/>
          <w:color w:val="92D050"/>
          <w:lang w:val="en"/>
        </w:rPr>
        <w:t>has not bought</w:t>
      </w:r>
      <w:r w:rsidRPr="00874DCA">
        <w:rPr>
          <w:rStyle w:val="jlqj4b"/>
          <w:color w:val="92D050"/>
          <w:lang w:val="en"/>
        </w:rPr>
        <w:t xml:space="preserve"> the current game, they should see a </w:t>
      </w:r>
      <w:r w:rsidRPr="00874DCA">
        <w:rPr>
          <w:rStyle w:val="jlqj4b"/>
          <w:b/>
          <w:bCs/>
          <w:color w:val="92D050"/>
          <w:lang w:val="en"/>
        </w:rPr>
        <w:t>[Buy]</w:t>
      </w:r>
      <w:r w:rsidRPr="00874DCA">
        <w:rPr>
          <w:rStyle w:val="jlqj4b"/>
          <w:color w:val="92D050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874DCA" w:rsidRDefault="00A55687" w:rsidP="00A55687">
      <w:pPr>
        <w:pStyle w:val="Heading4"/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>Details Page (Logged-in User,</w:t>
      </w:r>
      <w:r w:rsidRPr="00874DCA">
        <w:rPr>
          <w:rStyle w:val="jlqj4b"/>
          <w:color w:val="92D050"/>
          <w:lang w:val="en"/>
        </w:rPr>
        <w:t xml:space="preserve"> Already Bought the Game</w:t>
      </w:r>
      <w:r w:rsidRPr="00874DCA">
        <w:rPr>
          <w:rFonts w:cstheme="minorHAnsi"/>
          <w:color w:val="92D050"/>
        </w:rPr>
        <w:t>)</w:t>
      </w:r>
    </w:p>
    <w:p w14:paraId="1130EB5D" w14:textId="77777777" w:rsidR="00A55687" w:rsidRPr="00874DCA" w:rsidRDefault="00A55687" w:rsidP="00A55687">
      <w:pPr>
        <w:rPr>
          <w:color w:val="92D050"/>
          <w:lang w:val="bg-BG"/>
        </w:rPr>
      </w:pPr>
      <w:r w:rsidRPr="00874DCA">
        <w:rPr>
          <w:rStyle w:val="jlqj4b"/>
          <w:color w:val="92D050"/>
          <w:lang w:val="en"/>
        </w:rPr>
        <w:t xml:space="preserve">If the currently logged-in user </w:t>
      </w:r>
      <w:r w:rsidRPr="00874DCA">
        <w:rPr>
          <w:rStyle w:val="jlqj4b"/>
          <w:b/>
          <w:color w:val="92D050"/>
          <w:lang w:val="en"/>
        </w:rPr>
        <w:t>is not the owner</w:t>
      </w:r>
      <w:r w:rsidRPr="00874DCA">
        <w:rPr>
          <w:rStyle w:val="jlqj4b"/>
          <w:color w:val="92D050"/>
          <w:lang w:val="en"/>
        </w:rPr>
        <w:t xml:space="preserve"> and has </w:t>
      </w:r>
      <w:r w:rsidRPr="00874DCA">
        <w:rPr>
          <w:rStyle w:val="jlqj4b"/>
          <w:b/>
          <w:color w:val="92D050"/>
          <w:lang w:val="en"/>
        </w:rPr>
        <w:t>already bought the game</w:t>
      </w:r>
      <w:r w:rsidRPr="00874DCA">
        <w:rPr>
          <w:rStyle w:val="jlqj4b"/>
          <w:color w:val="92D050"/>
          <w:lang w:val="en"/>
        </w:rPr>
        <w:t xml:space="preserve">, they should see </w:t>
      </w:r>
      <w:r w:rsidRPr="00874DCA">
        <w:rPr>
          <w:rStyle w:val="jlqj4b"/>
          <w:b/>
          <w:color w:val="92D050"/>
          <w:lang w:val="en"/>
        </w:rPr>
        <w:t>[</w:t>
      </w:r>
      <w:r w:rsidRPr="00874DCA">
        <w:rPr>
          <w:b/>
          <w:color w:val="92D050"/>
          <w:lang w:val="bg-BG"/>
        </w:rPr>
        <w:t>You have already </w:t>
      </w:r>
      <w:r w:rsidRPr="00874DCA">
        <w:rPr>
          <w:b/>
          <w:color w:val="92D050"/>
        </w:rPr>
        <w:t>bought this game</w:t>
      </w:r>
      <w:r w:rsidRPr="00874DCA">
        <w:rPr>
          <w:rStyle w:val="jlqj4b"/>
          <w:b/>
          <w:color w:val="92D050"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371F83" w:rsidRDefault="00A55687" w:rsidP="00A55687">
      <w:pPr>
        <w:pStyle w:val="Heading4"/>
        <w:rPr>
          <w:rFonts w:cstheme="minorHAnsi"/>
          <w:color w:val="92D050"/>
        </w:rPr>
      </w:pPr>
      <w:r w:rsidRPr="00371F83">
        <w:rPr>
          <w:rFonts w:cstheme="minorHAnsi"/>
          <w:color w:val="92D050"/>
        </w:rPr>
        <w:t xml:space="preserve">Buy a Game (Logged-in User, NOT Owner of the </w:t>
      </w:r>
      <w:proofErr w:type="gramStart"/>
      <w:r w:rsidRPr="00371F83">
        <w:rPr>
          <w:rFonts w:cstheme="minorHAnsi"/>
          <w:color w:val="92D050"/>
        </w:rPr>
        <w:t xml:space="preserve">Current </w:t>
      </w:r>
      <w:r w:rsidRPr="00371F83">
        <w:rPr>
          <w:rFonts w:cstheme="minorHAnsi"/>
          <w:bCs/>
          <w:color w:val="92D050"/>
        </w:rPr>
        <w:t xml:space="preserve"> Offer</w:t>
      </w:r>
      <w:proofErr w:type="gramEnd"/>
      <w:r w:rsidRPr="00371F83">
        <w:rPr>
          <w:rFonts w:cstheme="minorHAnsi"/>
          <w:color w:val="92D050"/>
        </w:rPr>
        <w:t>)</w:t>
      </w:r>
    </w:p>
    <w:p w14:paraId="30D5B466" w14:textId="77777777" w:rsidR="00A55687" w:rsidRPr="00371F83" w:rsidRDefault="00A55687" w:rsidP="00A55687">
      <w:pPr>
        <w:rPr>
          <w:rStyle w:val="jlqj4b"/>
          <w:color w:val="92D050"/>
          <w:lang w:val="en"/>
        </w:rPr>
      </w:pPr>
      <w:r w:rsidRPr="00371F83">
        <w:rPr>
          <w:rStyle w:val="jlqj4b"/>
          <w:color w:val="92D050"/>
          <w:lang w:val="en"/>
        </w:rPr>
        <w:t xml:space="preserve">Any registered user who is </w:t>
      </w:r>
      <w:r w:rsidRPr="00371F83">
        <w:rPr>
          <w:rStyle w:val="jlqj4b"/>
          <w:b/>
          <w:color w:val="92D050"/>
          <w:lang w:val="en"/>
        </w:rPr>
        <w:t>not</w:t>
      </w:r>
      <w:r w:rsidRPr="00371F83">
        <w:rPr>
          <w:rStyle w:val="jlqj4b"/>
          <w:color w:val="92D050"/>
          <w:lang w:val="en"/>
        </w:rPr>
        <w:t xml:space="preserve"> the </w:t>
      </w:r>
      <w:r w:rsidRPr="00371F83">
        <w:rPr>
          <w:rStyle w:val="jlqj4b"/>
          <w:b/>
          <w:color w:val="92D050"/>
          <w:lang w:val="en"/>
        </w:rPr>
        <w:t>owner</w:t>
      </w:r>
      <w:r w:rsidRPr="00371F83">
        <w:rPr>
          <w:rStyle w:val="jlqj4b"/>
          <w:color w:val="92D050"/>
          <w:lang w:val="en"/>
        </w:rPr>
        <w:t xml:space="preserve"> of the current </w:t>
      </w:r>
      <w:r w:rsidRPr="00371F83">
        <w:rPr>
          <w:rStyle w:val="jlqj4b"/>
          <w:color w:val="92D050"/>
        </w:rPr>
        <w:t>game</w:t>
      </w:r>
      <w:r w:rsidRPr="00371F83">
        <w:rPr>
          <w:rStyle w:val="jlqj4b"/>
          <w:color w:val="92D050"/>
          <w:lang w:val="en"/>
        </w:rPr>
        <w:t xml:space="preserve"> offer must be able </w:t>
      </w:r>
      <w:r w:rsidRPr="00371F83">
        <w:rPr>
          <w:rStyle w:val="jlqj4b"/>
          <w:b/>
          <w:color w:val="92D050"/>
          <w:lang w:val="en"/>
        </w:rPr>
        <w:t xml:space="preserve">to buy </w:t>
      </w:r>
      <w:r w:rsidRPr="00371F83">
        <w:rPr>
          <w:rStyle w:val="jlqj4b"/>
          <w:b/>
          <w:color w:val="92D050"/>
        </w:rPr>
        <w:t>it</w:t>
      </w:r>
      <w:r w:rsidRPr="00371F83">
        <w:rPr>
          <w:rStyle w:val="jlqj4b"/>
          <w:color w:val="92D050"/>
          <w:lang w:val="en"/>
        </w:rPr>
        <w:t xml:space="preserve">. </w:t>
      </w:r>
    </w:p>
    <w:p w14:paraId="117678CF" w14:textId="77777777" w:rsidR="00A55687" w:rsidRPr="00371F83" w:rsidRDefault="00A55687" w:rsidP="00A55687">
      <w:pPr>
        <w:rPr>
          <w:rStyle w:val="jlqj4b"/>
          <w:rFonts w:cstheme="minorHAnsi"/>
          <w:color w:val="92D050"/>
        </w:rPr>
      </w:pPr>
      <w:r w:rsidRPr="00371F83">
        <w:rPr>
          <w:rStyle w:val="jlqj4b"/>
          <w:color w:val="92D050"/>
          <w:lang w:val="en"/>
        </w:rPr>
        <w:t>If they manage</w:t>
      </w:r>
      <w:r w:rsidRPr="00371F83">
        <w:rPr>
          <w:rFonts w:cstheme="minorHAnsi"/>
          <w:color w:val="92D050"/>
        </w:rPr>
        <w:t xml:space="preserve"> to </w:t>
      </w:r>
      <w:r w:rsidRPr="00371F83">
        <w:rPr>
          <w:rFonts w:cstheme="minorHAnsi"/>
          <w:b/>
          <w:bCs/>
          <w:color w:val="92D050"/>
        </w:rPr>
        <w:t>buy the game successfully</w:t>
      </w:r>
      <w:r w:rsidRPr="00371F83">
        <w:rPr>
          <w:rStyle w:val="jlqj4b"/>
          <w:color w:val="92D050"/>
          <w:lang w:val="en"/>
        </w:rPr>
        <w:t xml:space="preserve">, their </w:t>
      </w:r>
      <w:r w:rsidRPr="00371F83">
        <w:rPr>
          <w:rStyle w:val="jlqj4b"/>
          <w:b/>
          <w:bCs/>
          <w:color w:val="92D050"/>
          <w:lang w:val="en"/>
        </w:rPr>
        <w:t>ID</w:t>
      </w:r>
      <w:r w:rsidRPr="00371F83">
        <w:rPr>
          <w:rStyle w:val="jlqj4b"/>
          <w:color w:val="92D050"/>
          <w:lang w:val="en"/>
        </w:rPr>
        <w:t xml:space="preserve"> must be added to the </w:t>
      </w:r>
      <w:proofErr w:type="spellStart"/>
      <w:r w:rsidRPr="00371F83">
        <w:rPr>
          <w:rStyle w:val="jlqj4b"/>
          <w:b/>
          <w:bCs/>
          <w:color w:val="92D050"/>
        </w:rPr>
        <w:t>boughtBy</w:t>
      </w:r>
      <w:proofErr w:type="spellEnd"/>
      <w:r w:rsidRPr="00371F83">
        <w:rPr>
          <w:rStyle w:val="jlqj4b"/>
          <w:color w:val="92D050"/>
          <w:lang w:val="en"/>
        </w:rPr>
        <w:t xml:space="preserve"> collection of the game </w:t>
      </w:r>
      <w:r w:rsidRPr="00371F83">
        <w:rPr>
          <w:rFonts w:cstheme="minorHAnsi"/>
          <w:color w:val="92D050"/>
        </w:rPr>
        <w:t xml:space="preserve">and the application should </w:t>
      </w:r>
      <w:r w:rsidRPr="00371F83">
        <w:rPr>
          <w:rFonts w:cstheme="minorHAnsi"/>
          <w:b/>
          <w:bCs/>
          <w:color w:val="92D050"/>
        </w:rPr>
        <w:t>redirect</w:t>
      </w:r>
      <w:r w:rsidRPr="00371F83">
        <w:rPr>
          <w:rFonts w:cstheme="minorHAnsi"/>
          <w:color w:val="92D050"/>
        </w:rPr>
        <w:t xml:space="preserve"> them to the </w:t>
      </w:r>
      <w:r w:rsidRPr="00371F83">
        <w:rPr>
          <w:rFonts w:cstheme="minorHAnsi"/>
          <w:b/>
          <w:bCs/>
          <w:color w:val="92D050"/>
        </w:rPr>
        <w:t>details</w:t>
      </w:r>
      <w:r w:rsidRPr="00371F83">
        <w:rPr>
          <w:rFonts w:cstheme="minorHAnsi"/>
          <w:color w:val="92D050"/>
        </w:rPr>
        <w:t xml:space="preserve"> page for the current </w:t>
      </w:r>
      <w:r w:rsidRPr="00371F83">
        <w:rPr>
          <w:rStyle w:val="jlqj4b"/>
          <w:b/>
          <w:color w:val="92D050"/>
          <w:lang w:val="en"/>
        </w:rPr>
        <w:t>game offer</w:t>
      </w:r>
      <w:r w:rsidRPr="00371F83">
        <w:rPr>
          <w:rFonts w:cstheme="minorHAnsi"/>
          <w:color w:val="92D050"/>
        </w:rPr>
        <w:t>.</w:t>
      </w:r>
    </w:p>
    <w:p w14:paraId="0905692E" w14:textId="77777777" w:rsidR="00A55687" w:rsidRPr="00371F83" w:rsidRDefault="00A55687" w:rsidP="00A55687">
      <w:pPr>
        <w:rPr>
          <w:color w:val="92D050"/>
        </w:rPr>
      </w:pPr>
      <w:r w:rsidRPr="00371F83">
        <w:rPr>
          <w:rStyle w:val="jlqj4b"/>
          <w:color w:val="92D050"/>
          <w:lang w:val="en"/>
        </w:rPr>
        <w:t xml:space="preserve">If a user has already bought the current game, they should see </w:t>
      </w:r>
      <w:r w:rsidRPr="00371F83">
        <w:rPr>
          <w:b/>
          <w:bCs/>
          <w:color w:val="92D050"/>
        </w:rPr>
        <w:t>"You have already bought this game"</w:t>
      </w:r>
      <w:r w:rsidRPr="00371F83">
        <w:rPr>
          <w:rStyle w:val="jlqj4b"/>
          <w:color w:val="92D050"/>
        </w:rPr>
        <w:t>.</w:t>
      </w:r>
    </w:p>
    <w:p w14:paraId="2FA0C43B" w14:textId="77777777" w:rsidR="00A55687" w:rsidRPr="00357E3A" w:rsidRDefault="00A55687" w:rsidP="00A55687">
      <w:pPr>
        <w:pStyle w:val="Heading4"/>
        <w:rPr>
          <w:noProof/>
          <w:color w:val="92D050"/>
        </w:rPr>
      </w:pPr>
      <w:r w:rsidRPr="00357E3A">
        <w:rPr>
          <w:color w:val="92D050"/>
        </w:rPr>
        <w:lastRenderedPageBreak/>
        <w:t xml:space="preserve">Create an Offer </w:t>
      </w:r>
      <w:r w:rsidRPr="00357E3A">
        <w:rPr>
          <w:noProof/>
          <w:color w:val="92D050"/>
        </w:rPr>
        <w:t>(</w:t>
      </w:r>
      <w:r w:rsidRPr="00357E3A">
        <w:rPr>
          <w:color w:val="92D050"/>
        </w:rPr>
        <w:t>Logged-in User</w:t>
      </w:r>
      <w:r w:rsidRPr="00357E3A">
        <w:rPr>
          <w:noProof/>
          <w:color w:val="92D050"/>
        </w:rPr>
        <w:t xml:space="preserve">) </w:t>
      </w:r>
    </w:p>
    <w:p w14:paraId="4594DFF4" w14:textId="77777777" w:rsidR="00A55687" w:rsidRPr="00357E3A" w:rsidRDefault="00A55687" w:rsidP="00A55687">
      <w:pPr>
        <w:rPr>
          <w:color w:val="92D050"/>
        </w:rPr>
      </w:pPr>
      <w:r w:rsidRPr="00357E3A">
        <w:rPr>
          <w:color w:val="92D050"/>
        </w:rPr>
        <w:t xml:space="preserve">The </w:t>
      </w:r>
      <w:r w:rsidRPr="00357E3A">
        <w:rPr>
          <w:b/>
          <w:color w:val="92D050"/>
        </w:rPr>
        <w:t>Create Game Offer</w:t>
      </w:r>
      <w:r w:rsidRPr="00357E3A">
        <w:rPr>
          <w:color w:val="92D050"/>
        </w:rPr>
        <w:t xml:space="preserve"> page is available to </w:t>
      </w:r>
      <w:r w:rsidRPr="00357E3A">
        <w:rPr>
          <w:b/>
          <w:bCs/>
          <w:color w:val="92D050"/>
        </w:rPr>
        <w:t>logged-in users</w:t>
      </w:r>
      <w:r w:rsidRPr="00357E3A">
        <w:rPr>
          <w:color w:val="92D050"/>
        </w:rPr>
        <w:t xml:space="preserve">. It contains a form for adding a new game offer. </w:t>
      </w:r>
      <w:r w:rsidRPr="00357E3A">
        <w:rPr>
          <w:rFonts w:cstheme="minorHAnsi"/>
          <w:color w:val="92D050"/>
        </w:rPr>
        <w:t xml:space="preserve">Upon success, </w:t>
      </w:r>
      <w:r w:rsidRPr="00357E3A">
        <w:rPr>
          <w:rFonts w:cstheme="minorHAnsi"/>
          <w:b/>
          <w:bCs/>
          <w:color w:val="92D050"/>
        </w:rPr>
        <w:t>redirect</w:t>
      </w:r>
      <w:r w:rsidRPr="00357E3A">
        <w:rPr>
          <w:rFonts w:cstheme="minorHAnsi"/>
          <w:color w:val="92D050"/>
        </w:rPr>
        <w:t xml:space="preserve"> the user to the </w:t>
      </w:r>
      <w:r w:rsidRPr="00357E3A">
        <w:rPr>
          <w:rFonts w:cstheme="minorHAnsi"/>
          <w:b/>
          <w:bCs/>
          <w:color w:val="92D050"/>
        </w:rPr>
        <w:t>All Games Code</w:t>
      </w:r>
      <w:r w:rsidRPr="00357E3A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874DCA" w:rsidRDefault="00A55687" w:rsidP="00A55687">
      <w:pPr>
        <w:pStyle w:val="Heading4"/>
        <w:rPr>
          <w:rFonts w:cstheme="minorHAnsi"/>
          <w:color w:val="92D050"/>
        </w:rPr>
      </w:pPr>
      <w:r w:rsidRPr="00874DCA">
        <w:rPr>
          <w:rFonts w:cstheme="minorHAnsi"/>
          <w:color w:val="92D050"/>
        </w:rPr>
        <w:t xml:space="preserve">Delete an Offer (Logged-in User, Owner of the Current Offer) </w:t>
      </w:r>
    </w:p>
    <w:p w14:paraId="5BBC27B8" w14:textId="7C67144F" w:rsidR="00A55687" w:rsidRPr="00874DCA" w:rsidRDefault="00A55687" w:rsidP="00A55687">
      <w:pPr>
        <w:rPr>
          <w:color w:val="92D050"/>
          <w:lang w:val="bg-BG"/>
        </w:rPr>
      </w:pPr>
      <w:r w:rsidRPr="00874DCA">
        <w:rPr>
          <w:rStyle w:val="jlqj4b"/>
          <w:color w:val="92D050"/>
          <w:lang w:val="en"/>
        </w:rPr>
        <w:t xml:space="preserve">Each </w:t>
      </w:r>
      <w:r w:rsidRPr="00874DCA">
        <w:rPr>
          <w:rStyle w:val="jlqj4b"/>
          <w:b/>
          <w:color w:val="92D050"/>
        </w:rPr>
        <w:t>owner</w:t>
      </w:r>
      <w:r w:rsidRPr="00874DCA">
        <w:rPr>
          <w:rStyle w:val="jlqj4b"/>
          <w:color w:val="92D050"/>
          <w:lang w:val="en"/>
        </w:rPr>
        <w:t xml:space="preserve"> of a </w:t>
      </w:r>
      <w:r w:rsidRPr="00874DCA">
        <w:rPr>
          <w:rStyle w:val="jlqj4b"/>
          <w:color w:val="92D050"/>
        </w:rPr>
        <w:t xml:space="preserve">game </w:t>
      </w:r>
      <w:r w:rsidRPr="00874DCA">
        <w:rPr>
          <w:rStyle w:val="jlqj4b"/>
          <w:color w:val="92D050"/>
          <w:lang w:val="en"/>
        </w:rPr>
        <w:t xml:space="preserve">offer must be able to click on the </w:t>
      </w:r>
      <w:r w:rsidRPr="00874DCA">
        <w:rPr>
          <w:rStyle w:val="jlqj4b"/>
          <w:b/>
          <w:color w:val="92D050"/>
          <w:lang w:val="en"/>
        </w:rPr>
        <w:t>[Delete]</w:t>
      </w:r>
      <w:r w:rsidRPr="00874DCA">
        <w:rPr>
          <w:rStyle w:val="jlqj4b"/>
          <w:color w:val="92D050"/>
          <w:lang w:val="en"/>
        </w:rPr>
        <w:t xml:space="preserve"> button </w:t>
      </w:r>
      <w:r w:rsidRPr="00874DCA">
        <w:rPr>
          <w:rStyle w:val="jlqj4b"/>
          <w:color w:val="92D050"/>
        </w:rPr>
        <w:t>and</w:t>
      </w:r>
      <w:r w:rsidRPr="00874DCA">
        <w:rPr>
          <w:rStyle w:val="jlqj4b"/>
          <w:color w:val="92D050"/>
          <w:lang w:val="en"/>
        </w:rPr>
        <w:t xml:space="preserve"> </w:t>
      </w:r>
      <w:r w:rsidRPr="00874DCA">
        <w:rPr>
          <w:rStyle w:val="jlqj4b"/>
          <w:b/>
          <w:color w:val="92D050"/>
          <w:lang w:val="en"/>
        </w:rPr>
        <w:t>delete the current game</w:t>
      </w:r>
      <w:r w:rsidRPr="00874DCA">
        <w:rPr>
          <w:rStyle w:val="jlqj4b"/>
          <w:color w:val="92D050"/>
          <w:lang w:val="en"/>
        </w:rPr>
        <w:t xml:space="preserve"> from the database. After successful deletion, they must be redirected to the </w:t>
      </w:r>
      <w:r w:rsidRPr="00874DCA">
        <w:rPr>
          <w:rStyle w:val="jlqj4b"/>
          <w:b/>
          <w:bCs/>
          <w:color w:val="92D050"/>
          <w:lang w:val="en"/>
        </w:rPr>
        <w:t>All Games Code</w:t>
      </w:r>
      <w:r w:rsidRPr="00874DCA">
        <w:rPr>
          <w:rFonts w:cstheme="minorHAnsi"/>
          <w:color w:val="92D050"/>
        </w:rPr>
        <w:t xml:space="preserve"> </w:t>
      </w:r>
      <w:r w:rsidRPr="00874DCA">
        <w:rPr>
          <w:rStyle w:val="jlqj4b"/>
          <w:color w:val="92D050"/>
          <w:lang w:val="en"/>
        </w:rPr>
        <w:t>page.</w:t>
      </w:r>
    </w:p>
    <w:p w14:paraId="5C4CAB63" w14:textId="77777777" w:rsidR="00A55687" w:rsidRPr="00214ADF" w:rsidRDefault="00A55687" w:rsidP="00A55687">
      <w:pPr>
        <w:pStyle w:val="Heading4"/>
        <w:rPr>
          <w:rFonts w:cstheme="minorHAnsi"/>
          <w:color w:val="92D050"/>
        </w:rPr>
      </w:pPr>
      <w:r w:rsidRPr="00214ADF">
        <w:rPr>
          <w:rFonts w:cstheme="minorHAnsi"/>
          <w:color w:val="92D050"/>
        </w:rPr>
        <w:t xml:space="preserve">Edit Offer (Logged-in User, Owner of the Current Offer) </w:t>
      </w:r>
    </w:p>
    <w:p w14:paraId="0457E43D" w14:textId="77777777" w:rsidR="00A55687" w:rsidRPr="00214ADF" w:rsidRDefault="00A55687" w:rsidP="00A55687">
      <w:pPr>
        <w:rPr>
          <w:rStyle w:val="jlqj4b"/>
          <w:color w:val="92D050"/>
          <w:lang w:val="en"/>
        </w:rPr>
      </w:pPr>
      <w:r w:rsidRPr="00214ADF">
        <w:rPr>
          <w:rStyle w:val="jlqj4b"/>
          <w:color w:val="92D050"/>
          <w:lang w:val="en"/>
        </w:rPr>
        <w:t xml:space="preserve">Each </w:t>
      </w:r>
      <w:r w:rsidRPr="00214ADF">
        <w:rPr>
          <w:rStyle w:val="jlqj4b"/>
          <w:b/>
          <w:color w:val="92D050"/>
          <w:lang w:val="en"/>
        </w:rPr>
        <w:t>owner</w:t>
      </w:r>
      <w:r w:rsidRPr="00214ADF">
        <w:rPr>
          <w:rStyle w:val="jlqj4b"/>
          <w:color w:val="92D050"/>
          <w:lang w:val="en"/>
        </w:rPr>
        <w:t xml:space="preserve"> can edit their </w:t>
      </w:r>
      <w:r w:rsidRPr="00214ADF">
        <w:rPr>
          <w:rStyle w:val="jlqj4b"/>
          <w:b/>
          <w:color w:val="92D050"/>
          <w:lang w:val="en"/>
        </w:rPr>
        <w:t>game offers</w:t>
      </w:r>
      <w:r w:rsidRPr="00214ADF">
        <w:rPr>
          <w:rStyle w:val="jlqj4b"/>
          <w:color w:val="92D050"/>
          <w:lang w:val="en"/>
        </w:rPr>
        <w:t>.</w:t>
      </w:r>
      <w:r w:rsidRPr="00214ADF">
        <w:rPr>
          <w:rStyle w:val="viiyi"/>
          <w:color w:val="92D050"/>
          <w:lang w:val="en"/>
        </w:rPr>
        <w:t xml:space="preserve"> </w:t>
      </w:r>
      <w:r w:rsidRPr="00214ADF">
        <w:rPr>
          <w:rStyle w:val="jlqj4b"/>
          <w:color w:val="92D050"/>
          <w:lang w:val="en"/>
        </w:rPr>
        <w:t xml:space="preserve">Clicking the </w:t>
      </w:r>
      <w:r w:rsidRPr="00214ADF">
        <w:rPr>
          <w:rStyle w:val="jlqj4b"/>
          <w:b/>
          <w:color w:val="92D050"/>
          <w:lang w:val="en"/>
        </w:rPr>
        <w:t>[Edit]</w:t>
      </w:r>
      <w:r w:rsidRPr="00214ADF">
        <w:rPr>
          <w:rStyle w:val="jlqj4b"/>
          <w:color w:val="92D050"/>
          <w:lang w:val="en"/>
        </w:rPr>
        <w:t xml:space="preserve"> button for a specific offer on the details page should display the </w:t>
      </w:r>
      <w:r w:rsidRPr="00214ADF">
        <w:rPr>
          <w:rStyle w:val="jlqj4b"/>
          <w:b/>
          <w:color w:val="92D050"/>
          <w:lang w:val="en"/>
        </w:rPr>
        <w:t>edit page</w:t>
      </w:r>
      <w:r w:rsidRPr="00214ADF">
        <w:rPr>
          <w:rStyle w:val="jlqj4b"/>
          <w:color w:val="92D050"/>
          <w:lang w:val="en"/>
        </w:rPr>
        <w:t>.</w:t>
      </w:r>
      <w:r w:rsidRPr="00214ADF">
        <w:rPr>
          <w:rStyle w:val="viiyi"/>
          <w:color w:val="92D050"/>
          <w:lang w:val="en"/>
        </w:rPr>
        <w:t xml:space="preserve"> </w:t>
      </w:r>
      <w:r w:rsidRPr="00214ADF">
        <w:rPr>
          <w:rStyle w:val="jlqj4b"/>
          <w:color w:val="92D050"/>
          <w:lang w:val="en"/>
        </w:rPr>
        <w:t>It contains a form with input fields for all the relevant properties</w:t>
      </w:r>
      <w:r w:rsidRPr="00214ADF">
        <w:rPr>
          <w:rStyle w:val="jlqj4b"/>
          <w:color w:val="92D050"/>
          <w:lang w:val="bg-BG"/>
        </w:rPr>
        <w:t xml:space="preserve"> </w:t>
      </w:r>
      <w:r w:rsidRPr="00214ADF">
        <w:rPr>
          <w:rStyle w:val="jlqj4b"/>
          <w:color w:val="92D050"/>
        </w:rPr>
        <w:t xml:space="preserve">that must be </w:t>
      </w:r>
      <w:r w:rsidRPr="00214ADF">
        <w:rPr>
          <w:rStyle w:val="jlqj4b"/>
          <w:b/>
          <w:bCs/>
          <w:color w:val="92D050"/>
        </w:rPr>
        <w:t>prepopulated</w:t>
      </w:r>
      <w:r w:rsidRPr="00214ADF">
        <w:rPr>
          <w:rStyle w:val="jlqj4b"/>
          <w:color w:val="92D050"/>
        </w:rPr>
        <w:t xml:space="preserve"> with the game data</w:t>
      </w:r>
      <w:r w:rsidRPr="00214ADF">
        <w:rPr>
          <w:rStyle w:val="jlqj4b"/>
          <w:color w:val="92D050"/>
          <w:lang w:val="en"/>
        </w:rPr>
        <w:t>.</w:t>
      </w:r>
      <w:r w:rsidRPr="00214ADF">
        <w:rPr>
          <w:rStyle w:val="viiyi"/>
          <w:color w:val="92D050"/>
          <w:lang w:val="en"/>
        </w:rPr>
        <w:t xml:space="preserve"> </w:t>
      </w:r>
      <w:r w:rsidRPr="00214ADF">
        <w:rPr>
          <w:rStyle w:val="jlqj4b"/>
          <w:color w:val="92D050"/>
          <w:lang w:val="en"/>
        </w:rPr>
        <w:t xml:space="preserve">If the edit is successful, redirect the user to the </w:t>
      </w:r>
      <w:r w:rsidRPr="00214ADF">
        <w:rPr>
          <w:rStyle w:val="jlqj4b"/>
          <w:b/>
          <w:color w:val="92D050"/>
          <w:lang w:val="en"/>
        </w:rPr>
        <w:t xml:space="preserve">details page of the current </w:t>
      </w:r>
      <w:r w:rsidRPr="00214ADF">
        <w:rPr>
          <w:rStyle w:val="jlqj4b"/>
          <w:b/>
          <w:color w:val="92D050"/>
        </w:rPr>
        <w:t>game</w:t>
      </w:r>
      <w:r w:rsidRPr="00214ADF">
        <w:rPr>
          <w:rStyle w:val="jlqj4b"/>
          <w:color w:val="92D050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EE4686" w:rsidRDefault="00A55687" w:rsidP="00A55687">
      <w:pPr>
        <w:rPr>
          <w:color w:val="92D050"/>
          <w:lang w:val="bg-BG"/>
        </w:rPr>
      </w:pPr>
      <w:r w:rsidRPr="00EE4686">
        <w:rPr>
          <w:color w:val="92D050"/>
        </w:rPr>
        <w:t xml:space="preserve">The </w:t>
      </w:r>
      <w:r w:rsidRPr="00EE4686">
        <w:rPr>
          <w:rStyle w:val="CodeChar"/>
          <w:rFonts w:asciiTheme="minorHAnsi" w:hAnsiTheme="minorHAnsi" w:cstheme="minorHAnsi"/>
          <w:color w:val="92D050"/>
        </w:rPr>
        <w:t>security requirements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 xml:space="preserve">are mainly </w:t>
      </w:r>
      <w:r w:rsidRPr="00EE4686">
        <w:rPr>
          <w:b/>
          <w:color w:val="92D050"/>
        </w:rPr>
        <w:t>access</w:t>
      </w:r>
      <w:r w:rsidRPr="00EE4686">
        <w:rPr>
          <w:color w:val="92D050"/>
        </w:rPr>
        <w:t xml:space="preserve"> requirements, i.e., configurations about which users can access specific functionalities and pages.</w:t>
      </w:r>
    </w:p>
    <w:p w14:paraId="78A9A268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686">
        <w:rPr>
          <w:bCs/>
          <w:color w:val="92D050"/>
        </w:rPr>
        <w:t>Guests</w:t>
      </w:r>
      <w:r w:rsidRPr="00EE4686">
        <w:rPr>
          <w:noProof/>
          <w:color w:val="92D050"/>
        </w:rPr>
        <w:t xml:space="preserve"> (</w:t>
      </w:r>
      <w:r w:rsidRPr="00EE4686">
        <w:rPr>
          <w:color w:val="92D050"/>
        </w:rPr>
        <w:t xml:space="preserve">not logged-in) can access the </w:t>
      </w:r>
      <w:r w:rsidRPr="00EE4686">
        <w:rPr>
          <w:bCs/>
          <w:color w:val="92D050"/>
        </w:rPr>
        <w:t>home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>page.</w:t>
      </w:r>
    </w:p>
    <w:p w14:paraId="1EC870F6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686">
        <w:rPr>
          <w:bCs/>
          <w:color w:val="92D050"/>
        </w:rPr>
        <w:t>Guests</w:t>
      </w:r>
      <w:r w:rsidRPr="00EE4686">
        <w:rPr>
          <w:noProof/>
          <w:color w:val="92D050"/>
        </w:rPr>
        <w:t xml:space="preserve"> (</w:t>
      </w:r>
      <w:r w:rsidRPr="00EE4686">
        <w:rPr>
          <w:color w:val="92D050"/>
        </w:rPr>
        <w:t xml:space="preserve">not logged-in) can access the </w:t>
      </w:r>
      <w:r w:rsidRPr="00EE4686">
        <w:rPr>
          <w:b/>
          <w:bCs/>
          <w:color w:val="92D050"/>
        </w:rPr>
        <w:t>l</w:t>
      </w:r>
      <w:r w:rsidRPr="00EE4686">
        <w:rPr>
          <w:bCs/>
          <w:color w:val="92D050"/>
        </w:rPr>
        <w:t>ogin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>page and functionality.</w:t>
      </w:r>
    </w:p>
    <w:p w14:paraId="0AA2468B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686">
        <w:rPr>
          <w:bCs/>
          <w:color w:val="92D050"/>
        </w:rPr>
        <w:t>Guests</w:t>
      </w:r>
      <w:r w:rsidRPr="00EE4686">
        <w:rPr>
          <w:noProof/>
          <w:color w:val="92D050"/>
        </w:rPr>
        <w:t xml:space="preserve"> (</w:t>
      </w:r>
      <w:r w:rsidRPr="00EE4686">
        <w:rPr>
          <w:color w:val="92D050"/>
        </w:rPr>
        <w:t xml:space="preserve">not logged-in) can access the </w:t>
      </w:r>
      <w:r w:rsidRPr="00EE4686">
        <w:rPr>
          <w:b/>
          <w:bCs/>
          <w:color w:val="92D050"/>
        </w:rPr>
        <w:t>r</w:t>
      </w:r>
      <w:r w:rsidRPr="00EE4686">
        <w:rPr>
          <w:bCs/>
          <w:color w:val="92D050"/>
        </w:rPr>
        <w:t>egister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>page and functionality.</w:t>
      </w:r>
    </w:p>
    <w:p w14:paraId="0E78E651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2D050"/>
        </w:rPr>
      </w:pPr>
      <w:r w:rsidRPr="00EE4686">
        <w:rPr>
          <w:bCs/>
          <w:color w:val="92D050"/>
        </w:rPr>
        <w:t>Guests</w:t>
      </w:r>
      <w:r w:rsidRPr="00EE4686">
        <w:rPr>
          <w:rFonts w:cstheme="minorHAnsi"/>
          <w:color w:val="92D050"/>
        </w:rPr>
        <w:t xml:space="preserve"> (not logged-in) and </w:t>
      </w:r>
      <w:r w:rsidRPr="00EE4686">
        <w:rPr>
          <w:bCs/>
          <w:color w:val="92D050"/>
        </w:rPr>
        <w:t>users</w:t>
      </w:r>
      <w:r w:rsidRPr="00EE4686">
        <w:rPr>
          <w:rFonts w:cstheme="minorHAnsi"/>
          <w:color w:val="92D050"/>
        </w:rPr>
        <w:t xml:space="preserve"> (logged-in) can access the </w:t>
      </w:r>
      <w:r w:rsidRPr="00EE4686">
        <w:rPr>
          <w:b/>
          <w:bCs/>
          <w:color w:val="92D050"/>
        </w:rPr>
        <w:t>All Games Code</w:t>
      </w:r>
      <w:r w:rsidRPr="00EE4686">
        <w:rPr>
          <w:bCs/>
          <w:color w:val="92D050"/>
        </w:rPr>
        <w:t xml:space="preserve"> (where all game offers are listed)</w:t>
      </w:r>
      <w:r w:rsidRPr="00EE4686">
        <w:rPr>
          <w:rStyle w:val="CodeChar"/>
          <w:rFonts w:asciiTheme="minorHAnsi" w:hAnsiTheme="minorHAnsi" w:cstheme="minorHAnsi"/>
          <w:b w:val="0"/>
          <w:bCs/>
          <w:color w:val="92D050"/>
        </w:rPr>
        <w:t>.</w:t>
      </w:r>
    </w:p>
    <w:p w14:paraId="4F285E28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EE4686">
        <w:rPr>
          <w:bCs/>
          <w:color w:val="92D050"/>
        </w:rPr>
        <w:t>Guests</w:t>
      </w:r>
      <w:r w:rsidRPr="00EE4686">
        <w:rPr>
          <w:rFonts w:cstheme="minorHAnsi"/>
          <w:color w:val="92D050"/>
        </w:rPr>
        <w:t xml:space="preserve"> (not logged-in) can access the </w:t>
      </w:r>
      <w:r w:rsidRPr="00EE4686">
        <w:rPr>
          <w:rFonts w:cstheme="minorHAnsi"/>
          <w:b/>
          <w:color w:val="92D050"/>
        </w:rPr>
        <w:t xml:space="preserve">details </w:t>
      </w:r>
      <w:r w:rsidRPr="00EE4686">
        <w:rPr>
          <w:rFonts w:cstheme="minorHAnsi"/>
          <w:color w:val="92D050"/>
        </w:rPr>
        <w:t>page without functionality.</w:t>
      </w:r>
    </w:p>
    <w:p w14:paraId="5AB10F3A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EE4686">
        <w:rPr>
          <w:bCs/>
          <w:color w:val="92D050"/>
        </w:rPr>
        <w:t>Logged-in users</w:t>
      </w:r>
      <w:r w:rsidRPr="00EE4686">
        <w:rPr>
          <w:rFonts w:cstheme="minorHAnsi"/>
          <w:color w:val="92D050"/>
        </w:rPr>
        <w:t xml:space="preserve"> can access the </w:t>
      </w:r>
      <w:r w:rsidRPr="00EE4686">
        <w:rPr>
          <w:rStyle w:val="CodeChar"/>
          <w:rFonts w:asciiTheme="minorHAnsi" w:hAnsiTheme="minorHAnsi" w:cstheme="minorHAnsi"/>
          <w:color w:val="92D050"/>
        </w:rPr>
        <w:t>home</w:t>
      </w:r>
      <w:r w:rsidRPr="00EE4686">
        <w:rPr>
          <w:rFonts w:cstheme="minorHAnsi"/>
          <w:color w:val="92D050"/>
        </w:rPr>
        <w:t xml:space="preserve"> page.</w:t>
      </w:r>
    </w:p>
    <w:p w14:paraId="55A21716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686">
        <w:rPr>
          <w:bCs/>
          <w:color w:val="92D050"/>
        </w:rPr>
        <w:t>Logged-in users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 xml:space="preserve">can access the </w:t>
      </w:r>
      <w:r w:rsidRPr="00EE4686">
        <w:rPr>
          <w:rStyle w:val="CodeChar"/>
          <w:rFonts w:asciiTheme="minorHAnsi" w:hAnsiTheme="minorHAnsi" w:cstheme="minorHAnsi"/>
          <w:color w:val="92D050"/>
        </w:rPr>
        <w:t>details</w:t>
      </w:r>
      <w:r w:rsidRPr="00EE4686">
        <w:rPr>
          <w:noProof/>
          <w:color w:val="92D050"/>
        </w:rPr>
        <w:t xml:space="preserve"> </w:t>
      </w:r>
      <w:r w:rsidRPr="00EE4686">
        <w:rPr>
          <w:color w:val="92D050"/>
        </w:rPr>
        <w:t>page and functionality.</w:t>
      </w:r>
    </w:p>
    <w:p w14:paraId="465C79DD" w14:textId="77777777" w:rsidR="00A55687" w:rsidRPr="00EE4686" w:rsidRDefault="00A55687" w:rsidP="00A55687">
      <w:pPr>
        <w:pStyle w:val="ListParagraph"/>
        <w:numPr>
          <w:ilvl w:val="1"/>
          <w:numId w:val="42"/>
        </w:numPr>
        <w:rPr>
          <w:rFonts w:cstheme="minorHAnsi"/>
          <w:color w:val="92D050"/>
          <w:lang w:val="bg-BG"/>
        </w:rPr>
      </w:pPr>
      <w:r w:rsidRPr="00EE4686">
        <w:rPr>
          <w:rFonts w:cstheme="minorHAnsi"/>
          <w:b/>
          <w:bCs/>
          <w:noProof/>
          <w:color w:val="92D050"/>
        </w:rPr>
        <w:t>Logged-in users</w:t>
      </w:r>
      <w:r w:rsidRPr="00EE4686">
        <w:rPr>
          <w:rFonts w:cstheme="minorHAnsi"/>
          <w:noProof/>
          <w:color w:val="92D050"/>
        </w:rPr>
        <w:t xml:space="preserve"> (</w:t>
      </w:r>
      <w:r w:rsidRPr="00EE4686">
        <w:rPr>
          <w:rFonts w:cstheme="minorHAnsi"/>
          <w:color w:val="92D050"/>
        </w:rPr>
        <w:t>not the owner of the current offer</w:t>
      </w:r>
      <w:r w:rsidRPr="00EE4686">
        <w:rPr>
          <w:rFonts w:cstheme="minorHAnsi"/>
          <w:noProof/>
          <w:color w:val="92D050"/>
        </w:rPr>
        <w:t xml:space="preserve">) </w:t>
      </w:r>
      <w:r w:rsidRPr="00EE4686">
        <w:rPr>
          <w:rFonts w:cstheme="minorHAnsi"/>
          <w:color w:val="92D050"/>
        </w:rPr>
        <w:t>can</w:t>
      </w:r>
      <w:r w:rsidRPr="00EE4686">
        <w:rPr>
          <w:rFonts w:cstheme="minorHAnsi"/>
          <w:color w:val="92D050"/>
          <w:lang w:val="bg-BG"/>
        </w:rPr>
        <w:t xml:space="preserve"> </w:t>
      </w:r>
      <w:r w:rsidRPr="00EE4686">
        <w:rPr>
          <w:rStyle w:val="jlqj4b"/>
          <w:rFonts w:cstheme="minorHAnsi"/>
          <w:b/>
          <w:color w:val="92D050"/>
        </w:rPr>
        <w:t>buy</w:t>
      </w:r>
      <w:r w:rsidRPr="00EE4686">
        <w:rPr>
          <w:rStyle w:val="jlqj4b"/>
          <w:rFonts w:cstheme="minorHAnsi"/>
          <w:b/>
          <w:color w:val="92D050"/>
          <w:lang w:val="en"/>
        </w:rPr>
        <w:t xml:space="preserve"> the game code</w:t>
      </w:r>
      <w:r w:rsidRPr="00EE4686">
        <w:rPr>
          <w:rFonts w:cstheme="minorHAnsi"/>
          <w:color w:val="92D050"/>
        </w:rPr>
        <w:t>.</w:t>
      </w:r>
    </w:p>
    <w:p w14:paraId="64BBE913" w14:textId="77777777" w:rsidR="00A55687" w:rsidRPr="00EE4686" w:rsidRDefault="00A55687" w:rsidP="00A55687">
      <w:pPr>
        <w:pStyle w:val="ListParagraph"/>
        <w:numPr>
          <w:ilvl w:val="1"/>
          <w:numId w:val="42"/>
        </w:numPr>
        <w:rPr>
          <w:rFonts w:cstheme="minorHAnsi"/>
          <w:color w:val="92D050"/>
          <w:lang w:val="bg-BG"/>
        </w:rPr>
      </w:pPr>
      <w:r w:rsidRPr="00EE4686">
        <w:rPr>
          <w:rFonts w:cstheme="minorHAnsi"/>
          <w:b/>
          <w:bCs/>
          <w:noProof/>
          <w:color w:val="92D050"/>
        </w:rPr>
        <w:t>The logged-in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b/>
          <w:bCs/>
          <w:noProof/>
          <w:color w:val="92D050"/>
        </w:rPr>
        <w:t>owner</w:t>
      </w:r>
      <w:r w:rsidRPr="00EE4686">
        <w:rPr>
          <w:rFonts w:cstheme="minorHAnsi"/>
          <w:noProof/>
          <w:color w:val="92D050"/>
        </w:rPr>
        <w:t xml:space="preserve"> of the current </w:t>
      </w:r>
      <w:r w:rsidRPr="00EE4686">
        <w:rPr>
          <w:rFonts w:cstheme="minorHAnsi"/>
          <w:color w:val="92D050"/>
        </w:rPr>
        <w:t>game offer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color w:val="92D050"/>
        </w:rPr>
        <w:t xml:space="preserve">can </w:t>
      </w:r>
      <w:r w:rsidRPr="00EE4686">
        <w:rPr>
          <w:rFonts w:cstheme="minorHAnsi"/>
          <w:b/>
          <w:bCs/>
          <w:noProof/>
          <w:color w:val="92D050"/>
        </w:rPr>
        <w:t>edit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color w:val="92D050"/>
        </w:rPr>
        <w:t xml:space="preserve">and </w:t>
      </w:r>
      <w:r w:rsidRPr="00EE4686">
        <w:rPr>
          <w:rFonts w:cstheme="minorHAnsi"/>
          <w:b/>
          <w:bCs/>
          <w:noProof/>
          <w:color w:val="92D050"/>
        </w:rPr>
        <w:t>delete</w:t>
      </w:r>
      <w:r w:rsidRPr="00EE4686">
        <w:rPr>
          <w:rFonts w:cstheme="minorHAnsi"/>
          <w:noProof/>
          <w:color w:val="92D050"/>
        </w:rPr>
        <w:t xml:space="preserve"> it</w:t>
      </w:r>
      <w:r w:rsidRPr="00EE4686">
        <w:rPr>
          <w:rFonts w:cstheme="minorHAnsi"/>
          <w:color w:val="92D050"/>
        </w:rPr>
        <w:t>.</w:t>
      </w:r>
    </w:p>
    <w:p w14:paraId="17E97D49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  <w:lang w:val="bg-BG"/>
        </w:rPr>
      </w:pPr>
      <w:r w:rsidRPr="00EE4686">
        <w:rPr>
          <w:bCs/>
          <w:color w:val="92D050"/>
        </w:rPr>
        <w:t>Logged-in users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color w:val="92D050"/>
        </w:rPr>
        <w:t xml:space="preserve">can access </w:t>
      </w:r>
      <w:r w:rsidRPr="00EE4686">
        <w:rPr>
          <w:rFonts w:cstheme="minorHAnsi"/>
          <w:b/>
          <w:noProof/>
          <w:color w:val="92D050"/>
        </w:rPr>
        <w:t xml:space="preserve">Create Game Offer </w:t>
      </w:r>
      <w:r w:rsidRPr="00EE4686">
        <w:rPr>
          <w:rFonts w:cstheme="minorHAnsi"/>
          <w:color w:val="92D050"/>
        </w:rPr>
        <w:t>page and functionality.</w:t>
      </w:r>
    </w:p>
    <w:p w14:paraId="737804E6" w14:textId="77777777" w:rsidR="00A55687" w:rsidRPr="00EE4686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  <w:lang w:val="bg-BG"/>
        </w:rPr>
      </w:pPr>
      <w:r w:rsidRPr="00EE4686">
        <w:rPr>
          <w:bCs/>
          <w:color w:val="92D050"/>
        </w:rPr>
        <w:t>Logged-in users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color w:val="92D050"/>
        </w:rPr>
        <w:t xml:space="preserve">can access </w:t>
      </w:r>
      <w:r w:rsidRPr="00EE4686">
        <w:rPr>
          <w:rStyle w:val="CodeChar"/>
          <w:rFonts w:asciiTheme="minorHAnsi" w:hAnsiTheme="minorHAnsi" w:cstheme="minorHAnsi"/>
          <w:color w:val="92D050"/>
        </w:rPr>
        <w:t>logout</w:t>
      </w:r>
      <w:r w:rsidRPr="00EE4686">
        <w:rPr>
          <w:rFonts w:cstheme="minorHAnsi"/>
          <w:noProof/>
          <w:color w:val="92D050"/>
        </w:rPr>
        <w:t xml:space="preserve"> </w:t>
      </w:r>
      <w:r w:rsidRPr="00EE4686">
        <w:rPr>
          <w:rFonts w:cstheme="minorHAnsi"/>
          <w:color w:val="92D050"/>
        </w:rPr>
        <w:t>functionality.</w:t>
      </w:r>
    </w:p>
    <w:p w14:paraId="5E60F246" w14:textId="77777777" w:rsidR="00A55687" w:rsidRPr="00EE4686" w:rsidRDefault="00A55687" w:rsidP="00A55687">
      <w:pPr>
        <w:rPr>
          <w:rFonts w:cstheme="minorHAnsi"/>
          <w:color w:val="92D050"/>
        </w:rPr>
      </w:pPr>
      <w:r w:rsidRPr="00EE4686">
        <w:rPr>
          <w:rFonts w:cstheme="minorHAnsi"/>
          <w:color w:val="92D050"/>
        </w:rPr>
        <w:t xml:space="preserve">Use the following view for </w:t>
      </w:r>
      <w:r w:rsidRPr="00EE4686">
        <w:rPr>
          <w:rFonts w:cstheme="minorHAnsi"/>
          <w:b/>
          <w:bCs/>
          <w:color w:val="92D050"/>
        </w:rPr>
        <w:t>invalid</w:t>
      </w:r>
      <w:r w:rsidRPr="00EE4686">
        <w:rPr>
          <w:rFonts w:cstheme="minorHAnsi"/>
          <w:color w:val="92D050"/>
        </w:rPr>
        <w:t xml:space="preserve"> </w:t>
      </w:r>
      <w:r w:rsidRPr="00EE4686">
        <w:rPr>
          <w:rFonts w:cstheme="minorHAnsi"/>
          <w:b/>
          <w:bCs/>
          <w:color w:val="92D050"/>
        </w:rPr>
        <w:t>paths</w:t>
      </w:r>
      <w:r w:rsidRPr="00EE4686">
        <w:rPr>
          <w:rFonts w:cstheme="minorHAnsi"/>
          <w:color w:val="92D050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B10A9C" w:rsidRDefault="00A55687" w:rsidP="00A55687">
      <w:pPr>
        <w:rPr>
          <w:color w:val="92D050"/>
        </w:rPr>
      </w:pPr>
      <w:r w:rsidRPr="00B10A9C">
        <w:rPr>
          <w:color w:val="92D050"/>
        </w:rPr>
        <w:t>The application should notify the users about the result of their actions.</w:t>
      </w:r>
    </w:p>
    <w:p w14:paraId="7CD1A796" w14:textId="77777777" w:rsidR="00A55687" w:rsidRPr="00B10A9C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2D050"/>
          <w:sz w:val="21"/>
          <w:szCs w:val="21"/>
          <w:lang w:val="bg-BG" w:eastAsia="bg-BG"/>
        </w:rPr>
      </w:pPr>
      <w:r w:rsidRPr="00B10A9C">
        <w:rPr>
          <w:color w:val="92D050"/>
        </w:rPr>
        <w:t xml:space="preserve">In case of an error, you should display the </w:t>
      </w:r>
      <w:r w:rsidRPr="00B10A9C">
        <w:rPr>
          <w:rStyle w:val="CodeChar"/>
          <w:color w:val="92D050"/>
        </w:rPr>
        <w:t>&lt;div&gt;</w:t>
      </w:r>
      <w:r w:rsidRPr="00B10A9C">
        <w:rPr>
          <w:color w:val="92D050"/>
        </w:rPr>
        <w:t xml:space="preserve"> with class </w:t>
      </w:r>
      <w:r w:rsidRPr="00B10A9C">
        <w:rPr>
          <w:rStyle w:val="CodeChar"/>
          <w:color w:val="92D050"/>
        </w:rPr>
        <w:t>"errorContainer"</w:t>
      </w:r>
      <w:r w:rsidRPr="00B10A9C">
        <w:rPr>
          <w:color w:val="92D050"/>
        </w:rPr>
        <w:t>.</w:t>
      </w:r>
    </w:p>
    <w:p w14:paraId="12171B35" w14:textId="77777777" w:rsidR="00A55687" w:rsidRPr="00B10A9C" w:rsidRDefault="00A55687" w:rsidP="00A55687">
      <w:pPr>
        <w:rPr>
          <w:color w:val="92D050"/>
        </w:rPr>
      </w:pPr>
      <w:r w:rsidRPr="00B10A9C">
        <w:rPr>
          <w:color w:val="92D050"/>
        </w:rPr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B10A9C" w:rsidRDefault="00A55687" w:rsidP="00A55687">
      <w:pPr>
        <w:spacing w:before="120" w:line="240" w:lineRule="auto"/>
        <w:rPr>
          <w:noProof/>
          <w:color w:val="92D050"/>
        </w:rPr>
      </w:pPr>
      <w:r w:rsidRPr="00B10A9C">
        <w:rPr>
          <w:noProof/>
          <w:color w:val="92D050"/>
        </w:rPr>
        <w:t>You should make the following validations:</w:t>
      </w:r>
    </w:p>
    <w:p w14:paraId="50549594" w14:textId="77777777" w:rsidR="00A55687" w:rsidRPr="00B10A9C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B10A9C">
        <w:rPr>
          <w:noProof/>
          <w:color w:val="92D050"/>
        </w:rPr>
        <w:t xml:space="preserve">The </w:t>
      </w:r>
      <w:r w:rsidRPr="00B10A9C">
        <w:rPr>
          <w:b/>
          <w:noProof/>
          <w:color w:val="92D050"/>
        </w:rPr>
        <w:t>username</w:t>
      </w:r>
      <w:r w:rsidRPr="00B10A9C">
        <w:rPr>
          <w:noProof/>
          <w:color w:val="92D050"/>
        </w:rPr>
        <w:t xml:space="preserve"> </w:t>
      </w:r>
      <w:r w:rsidRPr="00B10A9C">
        <w:rPr>
          <w:rFonts w:cstheme="minorHAnsi"/>
          <w:bCs/>
          <w:noProof/>
          <w:color w:val="92D050"/>
        </w:rPr>
        <w:t xml:space="preserve">should be </w:t>
      </w:r>
      <w:r w:rsidRPr="00B10A9C">
        <w:rPr>
          <w:b/>
          <w:noProof/>
          <w:color w:val="92D050"/>
        </w:rPr>
        <w:t>at least</w:t>
      </w:r>
      <w:r w:rsidRPr="00B10A9C">
        <w:rPr>
          <w:color w:val="92D050"/>
        </w:rPr>
        <w:t xml:space="preserve"> </w:t>
      </w:r>
      <w:r w:rsidRPr="00B10A9C">
        <w:rPr>
          <w:rFonts w:cstheme="minorHAnsi"/>
          <w:b/>
          <w:noProof/>
          <w:color w:val="92D050"/>
        </w:rPr>
        <w:t>five characters</w:t>
      </w:r>
      <w:r w:rsidRPr="00B10A9C">
        <w:rPr>
          <w:rFonts w:cstheme="minorHAnsi"/>
          <w:bCs/>
          <w:noProof/>
          <w:color w:val="92D050"/>
        </w:rPr>
        <w:t xml:space="preserve"> long.</w:t>
      </w:r>
    </w:p>
    <w:p w14:paraId="57FB3BA3" w14:textId="77777777" w:rsidR="00A55687" w:rsidRPr="00B10A9C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B10A9C">
        <w:rPr>
          <w:rFonts w:cstheme="minorHAnsi"/>
          <w:bCs/>
          <w:noProof/>
          <w:color w:val="92D050"/>
        </w:rPr>
        <w:lastRenderedPageBreak/>
        <w:t xml:space="preserve">The </w:t>
      </w:r>
      <w:r w:rsidRPr="00B10A9C">
        <w:rPr>
          <w:rFonts w:cstheme="minorHAnsi"/>
          <w:b/>
          <w:noProof/>
          <w:color w:val="92D050"/>
        </w:rPr>
        <w:t xml:space="preserve">email </w:t>
      </w:r>
      <w:r w:rsidRPr="00B10A9C">
        <w:rPr>
          <w:rFonts w:cstheme="minorHAnsi"/>
          <w:bCs/>
          <w:noProof/>
          <w:color w:val="92D050"/>
        </w:rPr>
        <w:t xml:space="preserve">should be </w:t>
      </w:r>
      <w:r w:rsidRPr="00B10A9C">
        <w:rPr>
          <w:rFonts w:cstheme="minorHAnsi"/>
          <w:b/>
          <w:noProof/>
          <w:color w:val="92D050"/>
        </w:rPr>
        <w:t xml:space="preserve">at least ten character </w:t>
      </w:r>
      <w:r w:rsidRPr="00B10A9C">
        <w:rPr>
          <w:rFonts w:cstheme="minorHAnsi"/>
          <w:bCs/>
          <w:noProof/>
          <w:color w:val="92D050"/>
        </w:rPr>
        <w:t>long.</w:t>
      </w:r>
    </w:p>
    <w:p w14:paraId="5C2BB321" w14:textId="77777777" w:rsidR="00A55687" w:rsidRPr="00B10A9C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B10A9C">
        <w:rPr>
          <w:noProof/>
          <w:color w:val="92D050"/>
        </w:rPr>
        <w:t xml:space="preserve">The </w:t>
      </w:r>
      <w:r w:rsidRPr="00B10A9C">
        <w:rPr>
          <w:b/>
          <w:noProof/>
          <w:color w:val="92D050"/>
        </w:rPr>
        <w:t xml:space="preserve">password </w:t>
      </w:r>
      <w:r w:rsidRPr="00B10A9C">
        <w:rPr>
          <w:noProof/>
          <w:color w:val="92D050"/>
        </w:rPr>
        <w:t xml:space="preserve">should be </w:t>
      </w:r>
      <w:r w:rsidRPr="00B10A9C">
        <w:rPr>
          <w:b/>
          <w:noProof/>
          <w:color w:val="92D050"/>
        </w:rPr>
        <w:t>at least four characters</w:t>
      </w:r>
      <w:r w:rsidRPr="00B10A9C">
        <w:rPr>
          <w:noProof/>
          <w:color w:val="92D050"/>
        </w:rPr>
        <w:t xml:space="preserve"> long.</w:t>
      </w:r>
    </w:p>
    <w:p w14:paraId="1383EDCE" w14:textId="77777777" w:rsidR="00A55687" w:rsidRPr="00707339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707339">
        <w:rPr>
          <w:noProof/>
          <w:color w:val="92D050"/>
        </w:rPr>
        <w:t xml:space="preserve">The </w:t>
      </w:r>
      <w:r w:rsidRPr="00707339">
        <w:rPr>
          <w:b/>
          <w:noProof/>
          <w:color w:val="92D050"/>
        </w:rPr>
        <w:t>password confirmation</w:t>
      </w:r>
      <w:r w:rsidRPr="00707339">
        <w:rPr>
          <w:noProof/>
          <w:color w:val="92D050"/>
        </w:rPr>
        <w:t xml:space="preserve"> should be </w:t>
      </w:r>
      <w:r w:rsidRPr="00707339">
        <w:rPr>
          <w:b/>
          <w:noProof/>
          <w:color w:val="92D050"/>
        </w:rPr>
        <w:t>equal to the password</w:t>
      </w:r>
      <w:r w:rsidRPr="00707339">
        <w:rPr>
          <w:bCs/>
          <w:noProof/>
          <w:color w:val="92D050"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EE4686" w:rsidRDefault="00A55687" w:rsidP="00A55687">
      <w:pPr>
        <w:spacing w:before="120" w:line="240" w:lineRule="auto"/>
        <w:rPr>
          <w:noProof/>
          <w:color w:val="92D050"/>
          <w:lang w:val="bg-BG"/>
        </w:rPr>
      </w:pPr>
      <w:r w:rsidRPr="00EE4686">
        <w:rPr>
          <w:noProof/>
          <w:color w:val="92D050"/>
        </w:rPr>
        <w:t xml:space="preserve">You should make the following validations while </w:t>
      </w:r>
      <w:r w:rsidRPr="00EE4686">
        <w:rPr>
          <w:b/>
          <w:bCs/>
          <w:noProof/>
          <w:color w:val="92D050"/>
        </w:rPr>
        <w:t>creating</w:t>
      </w:r>
      <w:r w:rsidRPr="00EE4686">
        <w:rPr>
          <w:noProof/>
          <w:color w:val="92D050"/>
        </w:rPr>
        <w:t xml:space="preserve"> or </w:t>
      </w:r>
      <w:r w:rsidRPr="00EE4686">
        <w:rPr>
          <w:b/>
          <w:bCs/>
          <w:noProof/>
          <w:color w:val="92D050"/>
        </w:rPr>
        <w:t>editing a</w:t>
      </w:r>
      <w:r w:rsidRPr="00EE4686">
        <w:rPr>
          <w:noProof/>
          <w:color w:val="92D050"/>
        </w:rPr>
        <w:t xml:space="preserve"> </w:t>
      </w:r>
      <w:r w:rsidRPr="00EE4686">
        <w:rPr>
          <w:b/>
          <w:bCs/>
          <w:noProof/>
          <w:color w:val="92D050"/>
        </w:rPr>
        <w:t>game offer</w:t>
      </w:r>
      <w:r w:rsidRPr="00EE4686">
        <w:rPr>
          <w:noProof/>
          <w:color w:val="92D050"/>
        </w:rPr>
        <w:t>:</w:t>
      </w:r>
    </w:p>
    <w:p w14:paraId="3C51168E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EE4686">
        <w:rPr>
          <w:rFonts w:cstheme="minorHAnsi"/>
          <w:bCs/>
          <w:noProof/>
          <w:color w:val="92D050"/>
        </w:rPr>
        <w:t xml:space="preserve">The </w:t>
      </w:r>
      <w:r w:rsidRPr="00EE4686">
        <w:rPr>
          <w:rFonts w:cstheme="minorHAnsi"/>
          <w:b/>
          <w:noProof/>
          <w:color w:val="92D050"/>
        </w:rPr>
        <w:t xml:space="preserve">platform </w:t>
      </w:r>
      <w:r w:rsidRPr="00EE4686">
        <w:rPr>
          <w:rFonts w:cstheme="minorHAnsi"/>
          <w:bCs/>
          <w:noProof/>
          <w:color w:val="92D050"/>
        </w:rPr>
        <w:t xml:space="preserve">must be one of the following options: </w:t>
      </w:r>
      <w:r w:rsidRPr="00EE4686">
        <w:rPr>
          <w:rFonts w:cstheme="minorHAnsi"/>
          <w:b/>
          <w:color w:val="92D050"/>
        </w:rPr>
        <w:t>"PC", "Nintendo", "PS4", "PS5", "XBOX"</w:t>
      </w:r>
      <w:r w:rsidRPr="00EE4686">
        <w:rPr>
          <w:rFonts w:cstheme="minorHAnsi"/>
          <w:bCs/>
          <w:noProof/>
          <w:color w:val="92D050"/>
        </w:rPr>
        <w:t>.</w:t>
      </w:r>
    </w:p>
    <w:p w14:paraId="0DDB111E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2D050"/>
          <w:lang w:val="bg-BG"/>
        </w:rPr>
      </w:pPr>
      <w:r w:rsidRPr="00EE4686">
        <w:rPr>
          <w:noProof/>
          <w:color w:val="92D050"/>
        </w:rPr>
        <w:t xml:space="preserve">The </w:t>
      </w:r>
      <w:r w:rsidRPr="00EE4686">
        <w:rPr>
          <w:b/>
          <w:noProof/>
          <w:color w:val="92D050"/>
        </w:rPr>
        <w:t>name</w:t>
      </w:r>
      <w:r w:rsidRPr="00EE4686">
        <w:rPr>
          <w:noProof/>
          <w:color w:val="92D050"/>
        </w:rPr>
        <w:t xml:space="preserve"> should be </w:t>
      </w:r>
      <w:r w:rsidRPr="00EE4686">
        <w:rPr>
          <w:b/>
          <w:noProof/>
          <w:color w:val="92D050"/>
        </w:rPr>
        <w:t>at least four characters</w:t>
      </w:r>
      <w:r w:rsidRPr="00EE4686">
        <w:rPr>
          <w:bCs/>
          <w:noProof/>
          <w:color w:val="92D050"/>
        </w:rPr>
        <w:t>.</w:t>
      </w:r>
    </w:p>
    <w:p w14:paraId="282C62F9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EE4686">
        <w:rPr>
          <w:noProof/>
          <w:color w:val="92D050"/>
        </w:rPr>
        <w:t xml:space="preserve">The </w:t>
      </w:r>
      <w:r w:rsidRPr="00EE4686">
        <w:rPr>
          <w:b/>
          <w:noProof/>
          <w:color w:val="92D050"/>
        </w:rPr>
        <w:t>game image</w:t>
      </w:r>
      <w:r w:rsidRPr="00EE4686">
        <w:rPr>
          <w:noProof/>
          <w:color w:val="92D050"/>
        </w:rPr>
        <w:t xml:space="preserve"> </w:t>
      </w:r>
      <w:r w:rsidRPr="00EE4686">
        <w:rPr>
          <w:rFonts w:cstheme="minorHAnsi"/>
          <w:bCs/>
          <w:noProof/>
          <w:color w:val="92D050"/>
        </w:rPr>
        <w:t xml:space="preserve">should start with </w:t>
      </w:r>
      <w:r w:rsidRPr="00EE4686">
        <w:rPr>
          <w:rFonts w:cstheme="minorHAnsi"/>
          <w:b/>
          <w:noProof/>
          <w:color w:val="92D050"/>
        </w:rPr>
        <w:t>"http://" or "https://"</w:t>
      </w:r>
      <w:r w:rsidRPr="00EE4686">
        <w:rPr>
          <w:rFonts w:cstheme="minorHAnsi"/>
          <w:bCs/>
          <w:noProof/>
          <w:color w:val="92D050"/>
        </w:rPr>
        <w:t>.</w:t>
      </w:r>
    </w:p>
    <w:p w14:paraId="49DDB157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EE4686">
        <w:rPr>
          <w:noProof/>
          <w:color w:val="92D050"/>
        </w:rPr>
        <w:t xml:space="preserve">The </w:t>
      </w:r>
      <w:r w:rsidRPr="00EE4686">
        <w:rPr>
          <w:b/>
          <w:noProof/>
          <w:color w:val="92D050"/>
        </w:rPr>
        <w:t xml:space="preserve">price </w:t>
      </w:r>
      <w:r w:rsidRPr="00EE4686">
        <w:rPr>
          <w:noProof/>
          <w:color w:val="92D050"/>
        </w:rPr>
        <w:t xml:space="preserve">should be a </w:t>
      </w:r>
      <w:r w:rsidRPr="00EE4686">
        <w:rPr>
          <w:b/>
          <w:bCs/>
          <w:noProof/>
          <w:color w:val="92D050"/>
        </w:rPr>
        <w:t>positive number</w:t>
      </w:r>
      <w:r w:rsidRPr="00EE4686">
        <w:rPr>
          <w:noProof/>
          <w:color w:val="92D050"/>
        </w:rPr>
        <w:t>.</w:t>
      </w:r>
    </w:p>
    <w:p w14:paraId="58E92A00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EE4686">
        <w:rPr>
          <w:noProof/>
          <w:color w:val="92D050"/>
        </w:rPr>
        <w:t>The</w:t>
      </w:r>
      <w:r w:rsidRPr="00EE4686">
        <w:rPr>
          <w:b/>
          <w:noProof/>
          <w:color w:val="92D050"/>
        </w:rPr>
        <w:t xml:space="preserve"> genre </w:t>
      </w:r>
      <w:r w:rsidRPr="00EE4686">
        <w:rPr>
          <w:rFonts w:cstheme="minorHAnsi"/>
          <w:bCs/>
          <w:noProof/>
          <w:color w:val="92D050"/>
        </w:rPr>
        <w:t xml:space="preserve">should be at least </w:t>
      </w:r>
      <w:r w:rsidRPr="00EE4686">
        <w:rPr>
          <w:rFonts w:cstheme="minorHAnsi"/>
          <w:b/>
          <w:noProof/>
          <w:color w:val="92D050"/>
        </w:rPr>
        <w:t>two characters</w:t>
      </w:r>
      <w:r w:rsidRPr="00EE4686">
        <w:rPr>
          <w:rFonts w:cstheme="minorHAnsi"/>
          <w:bCs/>
          <w:noProof/>
          <w:color w:val="92D050"/>
        </w:rPr>
        <w:t xml:space="preserve"> long.</w:t>
      </w:r>
    </w:p>
    <w:p w14:paraId="03FD2236" w14:textId="77777777" w:rsidR="00A55687" w:rsidRPr="00EE468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EE4686">
        <w:rPr>
          <w:noProof/>
          <w:color w:val="92D050"/>
        </w:rPr>
        <w:t>The</w:t>
      </w:r>
      <w:r w:rsidRPr="00EE4686">
        <w:rPr>
          <w:b/>
          <w:noProof/>
          <w:color w:val="92D050"/>
        </w:rPr>
        <w:t xml:space="preserve"> description </w:t>
      </w:r>
      <w:r w:rsidRPr="00EE4686">
        <w:rPr>
          <w:rFonts w:cstheme="minorHAnsi"/>
          <w:bCs/>
          <w:noProof/>
          <w:color w:val="92D050"/>
        </w:rPr>
        <w:t xml:space="preserve">should be at least </w:t>
      </w:r>
      <w:r w:rsidRPr="00EE4686">
        <w:rPr>
          <w:rFonts w:cstheme="minorHAnsi"/>
          <w:b/>
          <w:noProof/>
          <w:color w:val="92D050"/>
        </w:rPr>
        <w:t>ten characters</w:t>
      </w:r>
      <w:r w:rsidRPr="00EE4686">
        <w:rPr>
          <w:rFonts w:cstheme="minorHAnsi"/>
          <w:bCs/>
          <w:noProof/>
          <w:color w:val="92D050"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E4686" w:rsidRDefault="00A55687" w:rsidP="00A55687">
      <w:pPr>
        <w:rPr>
          <w:rStyle w:val="jlqj4b"/>
          <w:color w:val="92D050"/>
        </w:rPr>
      </w:pPr>
      <w:r w:rsidRPr="00EE4686">
        <w:rPr>
          <w:rStyle w:val="jlqj4b"/>
          <w:b/>
          <w:bCs/>
          <w:color w:val="92D050"/>
          <w:lang w:val="en"/>
        </w:rPr>
        <w:t>Search</w:t>
      </w:r>
      <w:r w:rsidRPr="00EE4686">
        <w:rPr>
          <w:rStyle w:val="jlqj4b"/>
          <w:color w:val="92D050"/>
          <w:lang w:val="en"/>
        </w:rPr>
        <w:t xml:space="preserve"> </w:t>
      </w:r>
      <w:r w:rsidRPr="00EE4686">
        <w:rPr>
          <w:rStyle w:val="jlqj4b"/>
          <w:b/>
          <w:color w:val="92D050"/>
          <w:lang w:val="en"/>
        </w:rPr>
        <w:t>for a specific game</w:t>
      </w:r>
      <w:r w:rsidRPr="00EE4686">
        <w:rPr>
          <w:rStyle w:val="jlqj4b"/>
          <w:color w:val="92D050"/>
          <w:lang w:val="en"/>
        </w:rPr>
        <w:t>.</w:t>
      </w:r>
      <w:r w:rsidRPr="00EE4686">
        <w:rPr>
          <w:rStyle w:val="viiyi"/>
          <w:color w:val="92D050"/>
          <w:lang w:val="en"/>
        </w:rPr>
        <w:t xml:space="preserve"> </w:t>
      </w:r>
      <w:r w:rsidRPr="00EE4686">
        <w:rPr>
          <w:rStyle w:val="jlqj4b"/>
          <w:color w:val="92D050"/>
          <w:lang w:val="en"/>
        </w:rPr>
        <w:t>When you first access the search page, you should be able to see all the game offers. Filter all matches by name and platform (case-insensitive).</w:t>
      </w:r>
      <w:r w:rsidR="00CE25B2" w:rsidRPr="00EE4686">
        <w:rPr>
          <w:rStyle w:val="jlqj4b"/>
          <w:color w:val="92D050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Pr="00F67EA9" w:rsidRDefault="00A55687" w:rsidP="00A55687">
      <w:pPr>
        <w:rPr>
          <w:noProof/>
          <w:color w:val="92D050"/>
          <w:lang w:eastAsia="bg-BG"/>
        </w:rPr>
      </w:pPr>
      <w:r w:rsidRPr="00F67EA9">
        <w:rPr>
          <w:noProof/>
          <w:color w:val="92D050"/>
          <w:lang w:eastAsia="bg-BG"/>
        </w:rPr>
        <w:t xml:space="preserve">After clicking on the </w:t>
      </w:r>
      <w:r w:rsidRPr="00F67EA9">
        <w:rPr>
          <w:b/>
          <w:bCs/>
          <w:noProof/>
          <w:color w:val="92D050"/>
          <w:lang w:eastAsia="bg-BG"/>
        </w:rPr>
        <w:t>[Search]</w:t>
      </w:r>
      <w:r w:rsidRPr="00F67EA9">
        <w:rPr>
          <w:noProof/>
          <w:color w:val="92D050"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Pr="00F67EA9" w:rsidRDefault="00A55687" w:rsidP="00A55687">
      <w:pPr>
        <w:rPr>
          <w:noProof/>
          <w:color w:val="92D050"/>
          <w:lang w:val="bg-BG" w:eastAsia="bg-BG"/>
        </w:rPr>
      </w:pPr>
      <w:bookmarkStart w:id="1" w:name="_GoBack"/>
      <w:r w:rsidRPr="00F67EA9">
        <w:rPr>
          <w:noProof/>
          <w:color w:val="92D050"/>
          <w:lang w:val="bg-BG" w:eastAsia="bg-BG"/>
        </w:rPr>
        <w:t xml:space="preserve">If there are </w:t>
      </w:r>
      <w:r w:rsidRPr="00F67EA9">
        <w:rPr>
          <w:b/>
          <w:bCs/>
          <w:noProof/>
          <w:color w:val="92D050"/>
          <w:lang w:val="bg-BG" w:eastAsia="bg-BG"/>
        </w:rPr>
        <w:t>no</w:t>
      </w:r>
      <w:r w:rsidRPr="00F67EA9">
        <w:rPr>
          <w:noProof/>
          <w:color w:val="92D050"/>
          <w:lang w:val="bg-BG" w:eastAsia="bg-BG"/>
        </w:rPr>
        <w:t xml:space="preserve"> search matches, display:</w:t>
      </w:r>
    </w:p>
    <w:bookmarkEnd w:id="1"/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7EBFB" w14:textId="77777777" w:rsidR="00EE06F5" w:rsidRDefault="00EE06F5" w:rsidP="008068A2">
      <w:pPr>
        <w:spacing w:after="0" w:line="240" w:lineRule="auto"/>
      </w:pPr>
      <w:r>
        <w:separator/>
      </w:r>
    </w:p>
  </w:endnote>
  <w:endnote w:type="continuationSeparator" w:id="0">
    <w:p w14:paraId="42B4AAAC" w14:textId="77777777" w:rsidR="00EE06F5" w:rsidRDefault="00EE06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6842814D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7E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7EA9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6842814D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7E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F67EA9"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90A97" w14:textId="77777777" w:rsidR="00EE06F5" w:rsidRDefault="00EE06F5" w:rsidP="008068A2">
      <w:pPr>
        <w:spacing w:after="0" w:line="240" w:lineRule="auto"/>
      </w:pPr>
      <w:r>
        <w:separator/>
      </w:r>
    </w:p>
  </w:footnote>
  <w:footnote w:type="continuationSeparator" w:id="0">
    <w:p w14:paraId="7C1D86FD" w14:textId="77777777" w:rsidR="00EE06F5" w:rsidRDefault="00EE06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4ADF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57E3A"/>
    <w:rsid w:val="00371F83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68EE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07339"/>
    <w:rsid w:val="00717D85"/>
    <w:rsid w:val="007246B6"/>
    <w:rsid w:val="00724DA4"/>
    <w:rsid w:val="00734198"/>
    <w:rsid w:val="007346D5"/>
    <w:rsid w:val="007450D0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B718F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4DCA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0A9C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E2EAB"/>
    <w:rsid w:val="00CF004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06F5"/>
    <w:rsid w:val="00EE4686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67EA9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image" Target="media/image350.png"/><Relationship Id="rId38" Type="http://schemas.openxmlformats.org/officeDocument/2006/relationships/image" Target="media/image38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image" Target="media/image340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60.png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00CED-53F4-47ED-8E6A-245BB7AF5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3</TotalTime>
  <Pages>1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islava</cp:lastModifiedBy>
  <cp:revision>200</cp:revision>
  <cp:lastPrinted>2015-10-26T22:35:00Z</cp:lastPrinted>
  <dcterms:created xsi:type="dcterms:W3CDTF">2021-08-03T05:48:00Z</dcterms:created>
  <dcterms:modified xsi:type="dcterms:W3CDTF">2023-06-06T08:55:00Z</dcterms:modified>
  <cp:category>programming;education;software engineering;software development</cp:category>
</cp:coreProperties>
</file>